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EB579" w14:textId="570C6474" w:rsidR="004E62E2" w:rsidRPr="007D1A31" w:rsidRDefault="004E62E2" w:rsidP="007D1A31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7D1A31">
        <w:rPr>
          <w:noProof/>
        </w:rPr>
        <w:drawing>
          <wp:inline distT="0" distB="0" distL="0" distR="0" wp14:anchorId="4F02A898" wp14:editId="340AB9EB">
            <wp:extent cx="1183005" cy="3594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005" cy="359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769E5E" w14:textId="77777777" w:rsidR="004E62E2" w:rsidRPr="007D1A31" w:rsidRDefault="004E62E2" w:rsidP="007D1A31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13DCE534" w14:textId="5E4E9FFD" w:rsidR="00C73675" w:rsidRPr="007D1A31" w:rsidRDefault="008065BB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онд </w:t>
      </w:r>
      <w:proofErr w:type="spellStart"/>
      <w:r w:rsidR="00C73675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Progres</w:t>
      </w:r>
      <w:proofErr w:type="spellEnd"/>
      <w:r w:rsidR="00C73675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7D1A3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–</w:t>
      </w:r>
      <w:r w:rsidR="003B04B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это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екоммерческая организация, которая охватывает прогрессивные инициативы, включая </w:t>
      </w:r>
      <w:hyperlink r:id="rId12" w:history="1">
        <w:proofErr w:type="spellStart"/>
        <w:r w:rsidR="00C73675" w:rsidRPr="007D1A31">
          <w:rPr>
            <w:rStyle w:val="a5"/>
            <w:rFonts w:ascii="Times New Roman" w:hAnsi="Times New Roman" w:cs="Times New Roman"/>
            <w:bCs/>
            <w:sz w:val="24"/>
            <w:szCs w:val="24"/>
            <w:lang w:val="ru-RU"/>
          </w:rPr>
          <w:t>Progres.online</w:t>
        </w:r>
        <w:proofErr w:type="spellEnd"/>
      </w:hyperlink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</w:t>
      </w:r>
      <w:hyperlink r:id="rId13" w:history="1">
        <w:r w:rsidR="00C73675" w:rsidRPr="007D1A31">
          <w:rPr>
            <w:rStyle w:val="a5"/>
            <w:rFonts w:ascii="Times New Roman" w:hAnsi="Times New Roman" w:cs="Times New Roman"/>
            <w:bCs/>
            <w:sz w:val="24"/>
            <w:szCs w:val="24"/>
            <w:lang w:val="ru-RU"/>
          </w:rPr>
          <w:t>Saglyk.org</w:t>
        </w:r>
      </w:hyperlink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 которые способствуют пониманию и формированию нового видения и подхода к развитию человеческого потенциала в Туркменистане.</w:t>
      </w:r>
      <w:r w:rsidR="004F460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ежде всего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деятельность </w:t>
      </w:r>
      <w:r w:rsidR="00F83F0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Фонда 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Progres </w:t>
      </w:r>
      <w:r w:rsidR="004F460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ключает в себя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нформировани</w:t>
      </w:r>
      <w:r w:rsidR="004F460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просвещени</w:t>
      </w:r>
      <w:r w:rsidR="004F460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бщественности Туркменистана с </w:t>
      </w:r>
      <w:r w:rsidR="004F460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упором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свободный доступ к информации и </w:t>
      </w:r>
      <w:r w:rsidR="00B264E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на </w:t>
      </w:r>
      <w:r w:rsidR="00F83F02" w:rsidRPr="007D1A31">
        <w:rPr>
          <w:rFonts w:ascii="Times New Roman" w:hAnsi="Times New Roman" w:cs="Times New Roman"/>
          <w:sz w:val="24"/>
          <w:szCs w:val="24"/>
          <w:lang w:val="ru-RU"/>
        </w:rPr>
        <w:t>аналитическо</w:t>
      </w:r>
      <w:r w:rsidR="00B264E0" w:rsidRPr="007D1A31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F83F02"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ышлени</w:t>
      </w:r>
      <w:r w:rsidR="00B264E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="00C7367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 </w:t>
      </w:r>
    </w:p>
    <w:p w14:paraId="09B9A281" w14:textId="42E1657B" w:rsidR="00F83F02" w:rsidRPr="007D1A31" w:rsidRDefault="00F83F02" w:rsidP="007D1A31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онд Progres объявляет о поддержке инициатив, которые </w:t>
      </w:r>
      <w:r w:rsidR="004F5F2D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непосредственно</w:t>
      </w: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улучшат доступ общественности к информации и </w:t>
      </w:r>
      <w:r w:rsidR="004A0A89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будут способствовать</w:t>
      </w:r>
      <w:r w:rsidR="004F5F2D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развитию </w:t>
      </w: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аналитическо</w:t>
      </w:r>
      <w:r w:rsidR="004F5F2D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го</w:t>
      </w: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ышлени</w:t>
      </w:r>
      <w:r w:rsidR="004F5F2D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я</w:t>
      </w: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в Туркменистане. </w:t>
      </w:r>
    </w:p>
    <w:p w14:paraId="3E1A36D7" w14:textId="0E5A9674" w:rsidR="00F74C4A" w:rsidRPr="007D1A31" w:rsidRDefault="00F74C4A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tk-TM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Все заявки должны быть </w:t>
      </w:r>
      <w:r w:rsidR="00E6450F" w:rsidRPr="007D1A31">
        <w:rPr>
          <w:rFonts w:ascii="Times New Roman" w:hAnsi="Times New Roman" w:cs="Times New Roman"/>
          <w:b/>
          <w:sz w:val="24"/>
          <w:szCs w:val="24"/>
          <w:lang w:val="ru-RU"/>
        </w:rPr>
        <w:t>отправлены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по электронному адресу </w:t>
      </w:r>
      <w:hyperlink r:id="rId14" w:history="1">
        <w:r w:rsidR="00D952F0" w:rsidRPr="007D1A31">
          <w:rPr>
            <w:rStyle w:val="a5"/>
            <w:rFonts w:cstheme="minorHAnsi"/>
            <w:b/>
            <w:sz w:val="24"/>
            <w:szCs w:val="24"/>
            <w:lang w:val="tk-TM"/>
          </w:rPr>
          <w:t>turkmen.progres@gmail.com</w:t>
        </w:r>
      </w:hyperlink>
      <w:r w:rsidR="007B62FF"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5765E3"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о </w:t>
      </w:r>
      <w:r w:rsidR="005765E3" w:rsidRPr="007D1A31">
        <w:rPr>
          <w:rFonts w:ascii="Times New Roman" w:hAnsi="Times New Roman" w:cs="Times New Roman"/>
          <w:b/>
          <w:sz w:val="24"/>
          <w:szCs w:val="24"/>
          <w:lang w:val="ru-RU"/>
        </w:rPr>
        <w:t>12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мая 2022 года.</w:t>
      </w:r>
    </w:p>
    <w:p w14:paraId="45A953F1" w14:textId="77777777" w:rsidR="004506DE" w:rsidRPr="007D1A31" w:rsidRDefault="004506DE" w:rsidP="007D1A3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40B35C62" w14:textId="1245AF73" w:rsidR="00F74C4A" w:rsidRPr="007D1A31" w:rsidRDefault="00F74C4A" w:rsidP="007D1A3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ФОРМА ЗАЯВКИ</w:t>
      </w:r>
    </w:p>
    <w:p w14:paraId="179A5ADA" w14:textId="4D0D7A8D" w:rsidR="00F74C4A" w:rsidRPr="007D1A31" w:rsidRDefault="00F74C4A" w:rsidP="007D1A31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D1A31">
        <w:rPr>
          <w:rFonts w:ascii="Times New Roman" w:hAnsi="Times New Roman" w:cs="Times New Roman"/>
          <w:b/>
          <w:sz w:val="28"/>
          <w:szCs w:val="28"/>
          <w:lang w:val="ru-RU"/>
        </w:rPr>
        <w:t>Требуются творческие идеи!</w:t>
      </w:r>
    </w:p>
    <w:p w14:paraId="7F5BC774" w14:textId="58741CEB" w:rsidR="00F74C4A" w:rsidRPr="007D1A31" w:rsidRDefault="00F74C4A" w:rsidP="007D1A3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Если у вас есть идея, направленная на расширение доступа к информации на туркменском языке и внесени</w:t>
      </w:r>
      <w:r w:rsidR="00AC6094" w:rsidRPr="007D1A31">
        <w:rPr>
          <w:rFonts w:ascii="Times New Roman" w:hAnsi="Times New Roman" w:cs="Times New Roman"/>
          <w:b/>
          <w:sz w:val="24"/>
          <w:szCs w:val="24"/>
          <w:lang w:val="ru-RU"/>
        </w:rPr>
        <w:t>е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позитивных изменений в жизнь туркмен</w:t>
      </w:r>
      <w:r w:rsidR="00AC6094" w:rsidRPr="007D1A31">
        <w:rPr>
          <w:rFonts w:ascii="Times New Roman" w:hAnsi="Times New Roman" w:cs="Times New Roman"/>
          <w:b/>
          <w:sz w:val="24"/>
          <w:szCs w:val="24"/>
          <w:lang w:val="ru-RU"/>
        </w:rPr>
        <w:t>истанцев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, мы приглашаем вас подать заявку на участие в нашей программе</w:t>
      </w:r>
      <w:r w:rsidR="0067569D" w:rsidRPr="007D1A31">
        <w:rPr>
          <w:rFonts w:ascii="Times New Roman" w:hAnsi="Times New Roman" w:cs="Times New Roman"/>
          <w:b/>
          <w:sz w:val="24"/>
          <w:szCs w:val="24"/>
          <w:lang w:val="ru-RU"/>
        </w:rPr>
        <w:t>!</w:t>
      </w:r>
    </w:p>
    <w:p w14:paraId="278638E1" w14:textId="7745947D" w:rsidR="00F74C4A" w:rsidRPr="007D1A31" w:rsidRDefault="00F74C4A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ы сможете </w:t>
      </w:r>
      <w:r w:rsidR="00B261F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олучить</w:t>
      </w:r>
      <w:r w:rsidR="00155F7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EA3F4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мощь от </w:t>
      </w:r>
      <w:r w:rsidR="003004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енторов</w:t>
      </w:r>
      <w:r w:rsidR="00155F7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</w:t>
      </w:r>
      <w:r w:rsidR="0027367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онсультации</w:t>
      </w:r>
      <w:r w:rsidR="003004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 финансовую поддержку, необходим</w:t>
      </w:r>
      <w:r w:rsidR="00BE132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ые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для воплощения вашего проекта в жизнь. </w:t>
      </w:r>
      <w:r w:rsidR="003004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форм</w:t>
      </w:r>
      <w:r w:rsidR="003004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заявки ниже, расска</w:t>
      </w:r>
      <w:r w:rsidR="003004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жите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 себе</w:t>
      </w:r>
      <w:r w:rsidR="00A72A1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</w:t>
      </w:r>
      <w:r w:rsidR="003004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б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де</w:t>
      </w:r>
      <w:r w:rsidR="003004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676D4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ашего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оекта и </w:t>
      </w:r>
      <w:r w:rsidR="00676D4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т</w:t>
      </w:r>
      <w:r w:rsidR="00676D4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, как он </w:t>
      </w:r>
      <w:r w:rsidR="00BD4427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ожет принести пользу </w:t>
      </w:r>
      <w:r w:rsidR="008F468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жителям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Туркменистана.</w:t>
      </w:r>
    </w:p>
    <w:p w14:paraId="48AF947D" w14:textId="5F874F8D" w:rsidR="00691FB1" w:rsidRPr="007D1A31" w:rsidRDefault="00C46F88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Ниже, представлены ответы на</w:t>
      </w:r>
      <w:r w:rsidR="009B487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часто</w:t>
      </w:r>
      <w:r w:rsidR="00FB4D6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9B487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задаваемые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опросы о </w:t>
      </w:r>
      <w:r w:rsidR="009B487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рограмме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14:paraId="249DFAB8" w14:textId="283AA984" w:rsidR="005E1D80" w:rsidRPr="007D1A31" w:rsidRDefault="00754F70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Каки</w:t>
      </w:r>
      <w:r w:rsidR="004511AF" w:rsidRPr="007D1A31">
        <w:rPr>
          <w:rFonts w:ascii="Times New Roman" w:hAnsi="Times New Roman" w:cs="Times New Roman"/>
          <w:b/>
          <w:sz w:val="24"/>
          <w:szCs w:val="24"/>
          <w:lang w:val="ru-RU"/>
        </w:rPr>
        <w:t>м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проект</w:t>
      </w:r>
      <w:r w:rsidR="004511AF" w:rsidRPr="007D1A31">
        <w:rPr>
          <w:rFonts w:ascii="Times New Roman" w:hAnsi="Times New Roman" w:cs="Times New Roman"/>
          <w:b/>
          <w:sz w:val="24"/>
          <w:szCs w:val="24"/>
          <w:lang w:val="ru-RU"/>
        </w:rPr>
        <w:t>ам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вы заинтересованы </w:t>
      </w:r>
      <w:r w:rsidR="004511AF" w:rsidRPr="007D1A31">
        <w:rPr>
          <w:rFonts w:ascii="Times New Roman" w:hAnsi="Times New Roman" w:cs="Times New Roman"/>
          <w:b/>
          <w:sz w:val="24"/>
          <w:szCs w:val="24"/>
          <w:lang w:val="ru-RU"/>
        </w:rPr>
        <w:t>предоставить финансовую поддержку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61410A3A" w14:textId="77777777" w:rsidR="00825907" w:rsidRPr="007D1A31" w:rsidRDefault="004511AF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ы ищем интересные идеи, которые расширят доступ к новой</w:t>
      </w:r>
      <w:r w:rsidR="009B344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 разной</w:t>
      </w:r>
      <w:r w:rsidR="0056307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достоверной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нформации для жителей Туркменистана и принесут позитивные изменения в их жизнь. Это может быть в любой форме, как блог, регулярно обновляемый канал в социальных сетях, серия короткометражных фильмов</w:t>
      </w:r>
      <w:r w:rsidR="0056307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ли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идео, новый </w:t>
      </w:r>
      <w:r w:rsidR="0056307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еб-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айт или мобильное приложение, инфографики для распространения среди блогеров/инстаграммеров, видеоигра</w:t>
      </w:r>
      <w:r w:rsidR="00FB4D6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ли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одкаст; т.е. все идеи </w:t>
      </w:r>
      <w:r w:rsidR="0056307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 созданию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онтента будут рассмотрены. </w:t>
      </w:r>
    </w:p>
    <w:p w14:paraId="2D031C14" w14:textId="1A019E90" w:rsidR="004511AF" w:rsidRPr="007D1A31" w:rsidRDefault="00563074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(!) </w:t>
      </w:r>
      <w:r w:rsidR="004511AF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Важно</w:t>
      </w:r>
      <w:r w:rsidR="004511A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 чтобы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у проект</w:t>
      </w:r>
      <w:r w:rsidR="007A1C3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а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были</w:t>
      </w:r>
      <w:r w:rsidR="008C30B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  <w:r w:rsidR="004511A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br/>
      </w:r>
      <w:r w:rsidR="004511A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1)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4511A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тенциал для охвата и вовлечения аудитории в Туркменистане и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br/>
      </w:r>
      <w:r w:rsidR="004511A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2) потенциал для внесения позитивных изменений в жизнь</w:t>
      </w:r>
      <w:r w:rsidR="007E364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туркменистанцев</w:t>
      </w:r>
      <w:r w:rsidR="004511A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163282DF" w14:textId="464B1F1C" w:rsidR="007741E5" w:rsidRPr="007D1A31" w:rsidRDefault="007741E5" w:rsidP="007D1A31">
      <w:pPr>
        <w:spacing w:line="276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Проекты могут быть посвящены разным темам или областям. Особый интерес для нас представляют здоровье, образование и вопросы, связанные с женщинами и девушками, но это также может быть – </w:t>
      </w:r>
      <w:r w:rsidR="00667297" w:rsidRPr="007D1A31">
        <w:rPr>
          <w:rFonts w:ascii="Times New Roman" w:hAnsi="Times New Roman" w:cs="Times New Roman"/>
          <w:sz w:val="24"/>
          <w:szCs w:val="24"/>
          <w:lang w:val="ru-RU"/>
        </w:rPr>
        <w:t>устойчивое развитие</w:t>
      </w:r>
      <w:r w:rsidR="00105B19" w:rsidRPr="007D1A31">
        <w:rPr>
          <w:rFonts w:ascii="Times New Roman" w:hAnsi="Times New Roman" w:cs="Times New Roman"/>
          <w:sz w:val="24"/>
          <w:szCs w:val="24"/>
          <w:lang w:val="ru-RU"/>
        </w:rPr>
        <w:t>, изменение климата,</w:t>
      </w:r>
      <w:r w:rsidR="00667297"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 или зелёная экономика</w:t>
      </w:r>
      <w:r w:rsidRPr="007D1A31">
        <w:rPr>
          <w:rFonts w:ascii="Times New Roman" w:hAnsi="Times New Roman" w:cs="Times New Roman"/>
          <w:sz w:val="24"/>
          <w:szCs w:val="24"/>
          <w:lang w:val="ru-RU"/>
        </w:rPr>
        <w:t>, искусство, культура, спорт… всё, что вам интересно</w:t>
      </w:r>
      <w:r w:rsidR="008C30BE" w:rsidRPr="007D1A31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 Все интересные идеи проекта будут рассмотрены</w:t>
      </w:r>
      <w:r w:rsidR="00C01B52" w:rsidRPr="007D1A31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2612164" w14:textId="19B3A7F7" w:rsidR="007C48E7" w:rsidRPr="007D1A31" w:rsidRDefault="00617296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Какие примеры проектов финансировались в прошлом?</w:t>
      </w:r>
    </w:p>
    <w:p w14:paraId="334AA78F" w14:textId="15BE3C46" w:rsidR="007C48E7" w:rsidRPr="007D1A31" w:rsidRDefault="00FE08A1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Ранее</w:t>
      </w:r>
      <w:r w:rsidR="004822A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Фонд </w:t>
      </w:r>
      <w:r w:rsidR="004822A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Progres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казал финансовую </w:t>
      </w:r>
      <w:r w:rsidR="008F7BD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оддержку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таким инициативам, как</w:t>
      </w:r>
      <w:r w:rsidR="004822A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14:paraId="46280452" w14:textId="3E1AF50A" w:rsidR="00FE08A1" w:rsidRPr="007D1A31" w:rsidRDefault="00FE08A1" w:rsidP="007D1A31">
      <w:pPr>
        <w:pStyle w:val="a3"/>
        <w:numPr>
          <w:ilvl w:val="0"/>
          <w:numId w:val="6"/>
        </w:numPr>
        <w:spacing w:line="276" w:lineRule="auto"/>
        <w:ind w:left="851" w:hanging="284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lastRenderedPageBreak/>
        <w:t xml:space="preserve">Веб-сайт, </w:t>
      </w:r>
      <w:r w:rsidR="0031327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на котором представлены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иллюстрированные бесплатные </w:t>
      </w:r>
      <w:r w:rsidR="0031327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нлайн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детские книги (сказки и рассказы) на туркменском языке</w:t>
      </w:r>
      <w:r w:rsidR="008F7BD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5DE18DC9" w14:textId="0DE9F3E0" w:rsidR="00313271" w:rsidRPr="007D1A31" w:rsidRDefault="00313271" w:rsidP="007D1A31">
      <w:pPr>
        <w:pStyle w:val="a3"/>
        <w:numPr>
          <w:ilvl w:val="0"/>
          <w:numId w:val="6"/>
        </w:numPr>
        <w:spacing w:line="276" w:lineRule="auto"/>
        <w:ind w:left="851" w:hanging="284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Экологическая кампания в социальных сетях, способствующая повышению осведомленности и действиям общества в области экологической </w:t>
      </w:r>
      <w:r w:rsidR="00690A5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и социальной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устойчивости и бережного образа жизни</w:t>
      </w:r>
      <w:r w:rsidR="008F7BD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6875AE5D" w14:textId="4925CA5C" w:rsidR="00C32048" w:rsidRPr="007D1A31" w:rsidRDefault="00C32048" w:rsidP="007D1A31">
      <w:pPr>
        <w:pStyle w:val="a3"/>
        <w:numPr>
          <w:ilvl w:val="0"/>
          <w:numId w:val="6"/>
        </w:numPr>
        <w:spacing w:line="276" w:lineRule="auto"/>
        <w:ind w:left="851" w:hanging="284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ерия инфографик для школьных учителей истории по ключевым туркменским историческим событиям, которые были распространены онлайн и через флешки на конференциях для учителей</w:t>
      </w:r>
      <w:r w:rsidR="008F7BD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00C3069A" w14:textId="49D1069C" w:rsidR="00C32048" w:rsidRPr="007D1A31" w:rsidRDefault="00C32048" w:rsidP="007D1A31">
      <w:pPr>
        <w:pStyle w:val="a3"/>
        <w:numPr>
          <w:ilvl w:val="0"/>
          <w:numId w:val="6"/>
        </w:numPr>
        <w:spacing w:line="276" w:lineRule="auto"/>
        <w:ind w:left="851" w:hanging="284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еб-сайт и каналы социальных сетей, предоставляющие информацию о возможностях получения туркменского и международного высшего образования для студентов и молодежи Туркменистана</w:t>
      </w:r>
      <w:r w:rsidR="008F7BD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741626C5" w14:textId="6DC6E0E3" w:rsidR="00C32048" w:rsidRPr="007D1A31" w:rsidRDefault="00C32048" w:rsidP="007D1A31">
      <w:pPr>
        <w:pStyle w:val="a3"/>
        <w:numPr>
          <w:ilvl w:val="0"/>
          <w:numId w:val="6"/>
        </w:numPr>
        <w:spacing w:line="276" w:lineRule="auto"/>
        <w:ind w:left="851" w:hanging="284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анал в социальных сетях, ориентированный на девочек-подростков и посвященный таким темам, как секс, отношения, сексуальное и психосоциальное здоровье, образ тела и т.д.</w:t>
      </w:r>
    </w:p>
    <w:p w14:paraId="7E02A4FD" w14:textId="74874523" w:rsidR="00C32048" w:rsidRPr="007D1A31" w:rsidRDefault="00C32048" w:rsidP="007D1A31">
      <w:pPr>
        <w:pStyle w:val="a3"/>
        <w:numPr>
          <w:ilvl w:val="0"/>
          <w:numId w:val="6"/>
        </w:numPr>
        <w:spacing w:line="276" w:lineRule="auto"/>
        <w:ind w:left="851" w:hanging="284"/>
        <w:contextualSpacing w:val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ампания по повышению осведомленности и расширению прав и возможностей</w:t>
      </w:r>
      <w:r w:rsidR="004B3557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 отношении инвалидности (особых потребностей)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AC2C7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через</w:t>
      </w:r>
      <w:r w:rsidR="004B3557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стори</w:t>
      </w:r>
      <w:r w:rsidR="004F68E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911A0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успеха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чемпионов </w:t>
      </w:r>
      <w:r w:rsidR="004B3557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с особыми потребностями в виде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оротких видеоматериалов, </w:t>
      </w:r>
      <w:r w:rsidR="004B3557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оторые были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распростран</w:t>
      </w:r>
      <w:r w:rsidR="004B3557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ны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432E6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оциальны</w:t>
      </w:r>
      <w:r w:rsidR="00432E6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х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сет</w:t>
      </w:r>
      <w:r w:rsidR="00432E6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ях</w:t>
      </w:r>
      <w:r w:rsidR="004B3557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3B49A9D8" w14:textId="67B6D021" w:rsidR="007732E9" w:rsidRPr="007D1A31" w:rsidRDefault="008E31DC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Кто может подать заявку?</w:t>
      </w:r>
    </w:p>
    <w:p w14:paraId="71BB8A55" w14:textId="4C353D29" w:rsidR="008E31DC" w:rsidRPr="007D1A31" w:rsidRDefault="00661582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одать заявку на участие в этой программе могут люди самых разных профилей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: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б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логеры, 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олодежь,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заинтересованные 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люд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и в 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нформационно-коммуникационны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х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технология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х, 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оциальны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х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етя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х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 вопрос</w:t>
      </w:r>
      <w:r w:rsidR="00AD228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ах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социального развития, таки</w:t>
      </w:r>
      <w:r w:rsidR="00AD228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х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как образование, здравоохранение, культура</w:t>
      </w:r>
      <w:r w:rsidR="00AD228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раво</w:t>
      </w:r>
      <w:r w:rsidR="007C1B0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т.д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Если </w:t>
      </w:r>
      <w:r w:rsidR="009041C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 перечисленном 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ы </w:t>
      </w:r>
      <w:r w:rsidR="009041C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заметили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бласть своих интересов, и у вас есть идея, которая окажет положительное влияние на жизнь туркмен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станцев</w:t>
      </w:r>
      <w:r w:rsidR="008E31D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 вы можете подать заявку.</w:t>
      </w:r>
    </w:p>
    <w:p w14:paraId="264681A8" w14:textId="204EA6A8" w:rsidR="00001F7F" w:rsidRPr="007D1A31" w:rsidRDefault="000D24AF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Какой размер финансовой поддержки будет предоставлен в рамках этой программы</w:t>
      </w:r>
      <w:r w:rsidR="00453EAB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389CED44" w14:textId="0EE55725" w:rsidR="000D24AF" w:rsidRPr="007D1A31" w:rsidRDefault="000D24AF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оекты могут быть минимум 5 000 евро и максимум 25 000 евро. Если бюджет проекта превышает 10 000 евро, то вам необходимо </w:t>
      </w:r>
      <w:r w:rsidR="00AD228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рассказать в заявке про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аш опыт управления проектом такого размера.</w:t>
      </w:r>
    </w:p>
    <w:p w14:paraId="15D6BED1" w14:textId="6378F478" w:rsidR="00296427" w:rsidRPr="007D1A31" w:rsidRDefault="0010395A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Сколько проектов получит финансовую поддержку</w:t>
      </w:r>
      <w:r w:rsidR="00296427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6A630C26" w14:textId="2057C7B0" w:rsidR="00296427" w:rsidRPr="007D1A31" w:rsidRDefault="0010395A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5-8 проектов получат финансирование</w:t>
      </w:r>
      <w:r w:rsidR="00725B8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3588CA2F" w14:textId="5033EF89" w:rsidR="0010395A" w:rsidRPr="007D1A31" w:rsidRDefault="0010395A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огу ли я подать заявку в одиночку </w:t>
      </w:r>
      <w:r w:rsidR="002B26A3" w:rsidRPr="007D1A31">
        <w:rPr>
          <w:rFonts w:ascii="Times New Roman" w:hAnsi="Times New Roman" w:cs="Times New Roman"/>
          <w:b/>
          <w:sz w:val="24"/>
          <w:szCs w:val="24"/>
          <w:lang w:val="ru-RU"/>
        </w:rPr>
        <w:t>и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ли как группа?</w:t>
      </w:r>
    </w:p>
    <w:p w14:paraId="2F950031" w14:textId="262F0A21" w:rsidR="0010395A" w:rsidRPr="007D1A31" w:rsidRDefault="0010395A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ожно и так, и так! Вы можете подать заявку индивидуально или в составе группы.</w:t>
      </w:r>
    </w:p>
    <w:p w14:paraId="12DF8D60" w14:textId="17096048" w:rsidR="007732E9" w:rsidRPr="007D1A31" w:rsidRDefault="001A38B9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Должны ли мы быть зарегистрированной организацией, чтобы подать заявку</w:t>
      </w:r>
      <w:r w:rsidR="007732E9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2150931B" w14:textId="4C7B9E3B" w:rsidR="001A38B9" w:rsidRPr="007D1A31" w:rsidRDefault="001A38B9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Нет! Приветствуются </w:t>
      </w:r>
      <w:r w:rsidR="00B7601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заявки от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как зарегистрированных организаций, так и </w:t>
      </w:r>
      <w:r w:rsidR="00B7601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т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неформальных групп.</w:t>
      </w:r>
    </w:p>
    <w:p w14:paraId="100B989B" w14:textId="12D2E833" w:rsidR="007732E9" w:rsidRPr="007D1A31" w:rsidRDefault="001A38B9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На каком языке должн</w:t>
      </w:r>
      <w:r w:rsidR="0095172A" w:rsidRPr="007D1A31">
        <w:rPr>
          <w:rFonts w:ascii="Times New Roman" w:hAnsi="Times New Roman" w:cs="Times New Roman"/>
          <w:b/>
          <w:sz w:val="24"/>
          <w:szCs w:val="24"/>
          <w:lang w:val="ru-RU"/>
        </w:rPr>
        <w:t>ы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быть проект</w:t>
      </w:r>
      <w:r w:rsidR="00797EDD"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и заявка</w:t>
      </w:r>
      <w:r w:rsidR="00DD657B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6F4FDEEC" w14:textId="204A1771" w:rsidR="001A38B9" w:rsidRPr="007D1A31" w:rsidRDefault="001A38B9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Язык вашего проекта может быть </w:t>
      </w:r>
      <w:r w:rsidR="002B20D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на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туркменск</w:t>
      </w:r>
      <w:r w:rsidR="002B20D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, русск</w:t>
      </w:r>
      <w:r w:rsidR="002B20D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 или английск</w:t>
      </w:r>
      <w:r w:rsidR="002B20D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, но проекты на туркменском языке являются приоритетными. </w:t>
      </w:r>
    </w:p>
    <w:p w14:paraId="24CADD79" w14:textId="7D99418C" w:rsidR="00DD657B" w:rsidRPr="007D1A31" w:rsidRDefault="001A38B9" w:rsidP="007D1A31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ы можете подать заявку </w:t>
      </w:r>
      <w:r w:rsidR="001077B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 вашем проекте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на туркменском, русском или английском язык</w:t>
      </w:r>
      <w:r w:rsidR="002B20D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ах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1077B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–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1077B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ак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ам удобнее.</w:t>
      </w:r>
      <w:r w:rsidR="00CE738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</w:p>
    <w:p w14:paraId="3A6FCE49" w14:textId="77777777" w:rsidR="003916F4" w:rsidRDefault="003916F4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br w:type="page"/>
      </w:r>
    </w:p>
    <w:p w14:paraId="34501D24" w14:textId="0F974CF3" w:rsidR="007D1A31" w:rsidRDefault="00CE474A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lastRenderedPageBreak/>
        <w:t>Я не живу в Туркменистане. Могу ли я подать заявку</w:t>
      </w:r>
      <w:r w:rsidR="00DD657B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3BEFA83D" w14:textId="4F7E1DF5" w:rsidR="00CE474A" w:rsidRPr="007D1A31" w:rsidRDefault="00CE474A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Да! Вы можете подать заявку, если вы живете за пределами Туркменистана. Однако проект должен быть направлен на людей, живущих в Туркменистане.</w:t>
      </w:r>
    </w:p>
    <w:p w14:paraId="4A3DA30A" w14:textId="27E1ECE6" w:rsidR="002C1CC1" w:rsidRPr="007D1A31" w:rsidRDefault="001D2EFE" w:rsidP="007D1A3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Когда крайний срок подачи заявки</w:t>
      </w:r>
      <w:r w:rsidR="002C1CC1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76C96637" w14:textId="70673898" w:rsidR="001D2EFE" w:rsidRPr="007D1A31" w:rsidRDefault="00492713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12</w:t>
      </w:r>
      <w:r w:rsidR="001D2EF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мая 2022 года.</w:t>
      </w:r>
    </w:p>
    <w:p w14:paraId="0D6BAF5B" w14:textId="6C64E80A" w:rsidR="00C14E8C" w:rsidRPr="007D1A31" w:rsidRDefault="00C14E8C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Что произойд</w:t>
      </w:r>
      <w:r w:rsidR="00355A4F" w:rsidRPr="007D1A31">
        <w:rPr>
          <w:rFonts w:ascii="Times New Roman" w:hAnsi="Times New Roman" w:cs="Times New Roman"/>
          <w:b/>
          <w:sz w:val="24"/>
          <w:szCs w:val="24"/>
          <w:lang w:val="ru-RU"/>
        </w:rPr>
        <w:t>ё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т после </w:t>
      </w:r>
      <w:bookmarkStart w:id="0" w:name="_Hlk100313682"/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окончания срока подачи заявок</w:t>
      </w:r>
      <w:bookmarkEnd w:id="0"/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132D0D19" w14:textId="2B090368" w:rsidR="00C14E8C" w:rsidRPr="007D1A31" w:rsidRDefault="00C9170E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осле окончания срока подачи заявок п</w:t>
      </w:r>
      <w:r w:rsidR="00C14E8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дходящие заявки будут </w:t>
      </w:r>
      <w:r w:rsidR="00D8266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тобран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ы.</w:t>
      </w:r>
      <w:r w:rsidR="00C14E8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С </w:t>
      </w:r>
      <w:r w:rsidR="00D8266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ыбранными</w:t>
      </w:r>
      <w:r w:rsidR="00C14E8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кандидатами свяжутся для получения дальнейшей информации. </w:t>
      </w:r>
      <w:r w:rsidR="00774F4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ритерии отбора смотрите ниже.</w:t>
      </w:r>
    </w:p>
    <w:p w14:paraId="6BADA505" w14:textId="50E89348" w:rsidR="002C1CC1" w:rsidRPr="007D1A31" w:rsidRDefault="00C672D3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Когда нужно </w:t>
      </w:r>
      <w:r w:rsidR="001A0F7D" w:rsidRPr="007D1A31">
        <w:rPr>
          <w:rFonts w:ascii="Times New Roman" w:hAnsi="Times New Roman" w:cs="Times New Roman"/>
          <w:b/>
          <w:sz w:val="24"/>
          <w:szCs w:val="24"/>
          <w:lang w:val="ru-RU"/>
        </w:rPr>
        <w:t>будет начать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проект</w:t>
      </w:r>
      <w:r w:rsidR="002C1CC1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71912CD4" w14:textId="082914AA" w:rsidR="00C672D3" w:rsidRPr="007D1A31" w:rsidRDefault="00C672D3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ланируется, что проекты начнутся в июле, </w:t>
      </w:r>
      <w:r w:rsidR="0033615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но </w:t>
      </w:r>
      <w:r w:rsidR="00BD403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ы </w:t>
      </w:r>
      <w:r w:rsidR="0033615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также </w:t>
      </w:r>
      <w:r w:rsidR="00BD403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готовы пойти навстречу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 этом вопросе.</w:t>
      </w:r>
    </w:p>
    <w:p w14:paraId="21097308" w14:textId="09944172" w:rsidR="00802C45" w:rsidRPr="007D1A31" w:rsidRDefault="00BD4035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Как долго должен продолжаться проект</w:t>
      </w:r>
      <w:r w:rsidR="00802C45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05E8CF15" w14:textId="4EB6B43F" w:rsidR="00BD4035" w:rsidRPr="007D1A31" w:rsidRDefault="00BD4035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роекты, которые будут поддерж</w:t>
      </w:r>
      <w:r w:rsidR="00E7490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ваться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 рамках этой программы, должны длиться от 6 до 12 месяцев.</w:t>
      </w:r>
    </w:p>
    <w:p w14:paraId="787DFA4C" w14:textId="317A5FE1" w:rsidR="009738F5" w:rsidRPr="007D1A31" w:rsidRDefault="00C1401A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Как будут отбираться проекты</w:t>
      </w:r>
      <w:r w:rsidR="009738F5" w:rsidRPr="007D1A31">
        <w:rPr>
          <w:rFonts w:ascii="Times New Roman" w:hAnsi="Times New Roman" w:cs="Times New Roman"/>
          <w:b/>
          <w:sz w:val="24"/>
          <w:szCs w:val="24"/>
          <w:lang w:val="ru-RU"/>
        </w:rPr>
        <w:t>?</w:t>
      </w:r>
    </w:p>
    <w:p w14:paraId="5D5AB7FB" w14:textId="02A4F6B3" w:rsidR="00DB2C2A" w:rsidRPr="007D1A31" w:rsidRDefault="00DB2C2A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омиссия по отбору будет оценивать </w:t>
      </w:r>
      <w:r w:rsidR="004E22F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заявки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о следующим критериям отбора:</w:t>
      </w:r>
    </w:p>
    <w:p w14:paraId="1415B693" w14:textId="2E8472D8" w:rsidR="00C0347E" w:rsidRPr="007D1A31" w:rsidRDefault="009148F0" w:rsidP="007D1A31">
      <w:pPr>
        <w:pStyle w:val="a3"/>
        <w:numPr>
          <w:ilvl w:val="0"/>
          <w:numId w:val="5"/>
        </w:numPr>
        <w:spacing w:line="276" w:lineRule="auto"/>
        <w:ind w:left="851" w:hanging="284"/>
        <w:contextualSpacing w:val="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Цели и</w:t>
      </w:r>
      <w:r w:rsidR="00237624"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4E22FC" w:rsidRPr="007D1A31">
        <w:rPr>
          <w:rFonts w:ascii="Times New Roman" w:hAnsi="Times New Roman" w:cs="Times New Roman"/>
          <w:b/>
          <w:sz w:val="24"/>
          <w:szCs w:val="24"/>
          <w:lang w:val="ru-RU"/>
        </w:rPr>
        <w:t>соответствие</w:t>
      </w:r>
      <w:r w:rsidR="004E22FC" w:rsidRPr="007D1A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7624" w:rsidRPr="007D1A31">
        <w:rPr>
          <w:rFonts w:ascii="Times New Roman" w:hAnsi="Times New Roman" w:cs="Times New Roman"/>
          <w:b/>
          <w:sz w:val="24"/>
          <w:szCs w:val="24"/>
          <w:lang w:val="ru-RU"/>
        </w:rPr>
        <w:t>проекта</w:t>
      </w:r>
      <w:r w:rsidR="00C0347E" w:rsidRPr="007D1A31">
        <w:rPr>
          <w:rFonts w:ascii="Times New Roman" w:hAnsi="Times New Roman" w:cs="Times New Roman"/>
          <w:b/>
          <w:sz w:val="24"/>
          <w:szCs w:val="24"/>
          <w:lang w:val="ru-RU"/>
        </w:rPr>
        <w:t>:</w:t>
      </w:r>
    </w:p>
    <w:p w14:paraId="28F60686" w14:textId="2D8CCD8B" w:rsidR="00BA428C" w:rsidRPr="007D1A31" w:rsidRDefault="004E22FC" w:rsidP="007D1A31">
      <w:pPr>
        <w:pStyle w:val="a3"/>
        <w:numPr>
          <w:ilvl w:val="1"/>
          <w:numId w:val="5"/>
        </w:numPr>
        <w:spacing w:line="276" w:lineRule="auto"/>
        <w:ind w:left="1134" w:hanging="284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редоставляет ли проект жителям Туркменистана новую</w:t>
      </w:r>
      <w:r w:rsidR="00E71F8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 разную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</w:t>
      </w:r>
      <w:r w:rsidR="005C55C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достоверную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нформацию, которая может помочь им внести позитивные изменения в свою жизнь?</w:t>
      </w:r>
    </w:p>
    <w:p w14:paraId="185E8C0D" w14:textId="65B404E8" w:rsidR="00C0347E" w:rsidRPr="007D1A31" w:rsidRDefault="00B55060" w:rsidP="007D1A31">
      <w:pPr>
        <w:pStyle w:val="a3"/>
        <w:numPr>
          <w:ilvl w:val="1"/>
          <w:numId w:val="5"/>
        </w:numPr>
        <w:spacing w:line="276" w:lineRule="auto"/>
        <w:ind w:left="1134" w:hanging="284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Рассказывается ли в</w:t>
      </w:r>
      <w:r w:rsidR="004E22F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заявк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 о том, как</w:t>
      </w:r>
      <w:r w:rsidR="004E22F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оект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будет </w:t>
      </w:r>
      <w:r w:rsidR="004E22F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хват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ывать</w:t>
      </w:r>
      <w:r w:rsidR="004E22F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аудиторию в Туркменистане?</w:t>
      </w:r>
    </w:p>
    <w:p w14:paraId="7E2F875D" w14:textId="1CD03F86" w:rsidR="00C0347E" w:rsidRPr="007D1A31" w:rsidRDefault="004E22FC" w:rsidP="007D1A31">
      <w:pPr>
        <w:pStyle w:val="a3"/>
        <w:numPr>
          <w:ilvl w:val="1"/>
          <w:numId w:val="5"/>
        </w:numPr>
        <w:spacing w:line="276" w:lineRule="auto"/>
        <w:ind w:left="1134" w:hanging="284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Является ли проект реалистичным и практичным</w:t>
      </w:r>
      <w:r w:rsidR="003D517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?</w:t>
      </w:r>
    </w:p>
    <w:p w14:paraId="5848F872" w14:textId="7969A7FE" w:rsidR="00C0347E" w:rsidRPr="007D1A31" w:rsidRDefault="003B3BF6" w:rsidP="007D1A31">
      <w:pPr>
        <w:pStyle w:val="a3"/>
        <w:numPr>
          <w:ilvl w:val="0"/>
          <w:numId w:val="5"/>
        </w:numPr>
        <w:spacing w:line="276" w:lineRule="auto"/>
        <w:ind w:left="851" w:hanging="284"/>
        <w:contextualSpacing w:val="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Организационные/индивидуальные возможности</w:t>
      </w:r>
      <w:r w:rsidR="00C0347E" w:rsidRPr="007D1A31">
        <w:rPr>
          <w:rFonts w:ascii="Times New Roman" w:hAnsi="Times New Roman" w:cs="Times New Roman"/>
          <w:b/>
          <w:sz w:val="24"/>
          <w:szCs w:val="24"/>
          <w:lang w:val="ru-RU"/>
        </w:rPr>
        <w:t>:</w:t>
      </w:r>
    </w:p>
    <w:p w14:paraId="721CF37D" w14:textId="61DD7BEE" w:rsidR="003B3BF6" w:rsidRPr="007D1A31" w:rsidRDefault="003B3BF6" w:rsidP="007D1A31">
      <w:pPr>
        <w:pStyle w:val="a3"/>
        <w:numPr>
          <w:ilvl w:val="1"/>
          <w:numId w:val="5"/>
        </w:numPr>
        <w:spacing w:line="276" w:lineRule="auto"/>
        <w:ind w:left="1134" w:hanging="284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бладает ли организация/группа/</w:t>
      </w:r>
      <w:bookmarkStart w:id="1" w:name="_Hlk100316424"/>
      <w:r w:rsidR="002868E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заинтересованн</w:t>
      </w:r>
      <w:r w:rsidR="00A4119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ый</w:t>
      </w:r>
      <w:r w:rsidR="002868E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</w:t>
      </w:r>
      <w:r w:rsidR="00A4119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ая</w:t>
      </w:r>
      <w:r w:rsidR="002868E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) </w:t>
      </w:r>
      <w:r w:rsidR="00A4119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житель(ница</w:t>
      </w:r>
      <w:r w:rsidR="002868E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)</w:t>
      </w:r>
      <w:bookmarkEnd w:id="1"/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</w:t>
      </w:r>
      <w:r w:rsidR="005A386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одающие заявку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 навыками и опытом, необходимыми для реализации проекта?</w:t>
      </w:r>
    </w:p>
    <w:p w14:paraId="50945597" w14:textId="498B8695" w:rsidR="00C0347E" w:rsidRPr="007D1A31" w:rsidRDefault="00E23015" w:rsidP="007D1A31">
      <w:pPr>
        <w:pStyle w:val="a3"/>
        <w:numPr>
          <w:ilvl w:val="0"/>
          <w:numId w:val="5"/>
        </w:numPr>
        <w:spacing w:line="276" w:lineRule="auto"/>
        <w:ind w:left="851" w:hanging="284"/>
        <w:contextualSpacing w:val="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Взаимодополняемость</w:t>
      </w:r>
      <w:r w:rsidR="00AB28C0"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и 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разнообразие проектов</w:t>
      </w:r>
    </w:p>
    <w:p w14:paraId="3701AC54" w14:textId="31CBBF4E" w:rsidR="00BE5FF6" w:rsidRPr="007D1A31" w:rsidRDefault="00E23015" w:rsidP="007D1A31">
      <w:pPr>
        <w:pStyle w:val="a3"/>
        <w:numPr>
          <w:ilvl w:val="1"/>
          <w:numId w:val="5"/>
        </w:numPr>
        <w:spacing w:line="276" w:lineRule="auto"/>
        <w:ind w:left="1134" w:hanging="284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Дополняет ли </w:t>
      </w:r>
      <w:r w:rsidR="00AB28C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аша заявка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другие отобранные проектные предложения?</w:t>
      </w:r>
    </w:p>
    <w:p w14:paraId="65A461E9" w14:textId="090E727A" w:rsidR="00C0347E" w:rsidRPr="007D1A31" w:rsidRDefault="00AB288D" w:rsidP="007D1A31">
      <w:pPr>
        <w:pStyle w:val="a3"/>
        <w:numPr>
          <w:ilvl w:val="0"/>
          <w:numId w:val="5"/>
        </w:numPr>
        <w:spacing w:line="276" w:lineRule="auto"/>
        <w:ind w:left="851" w:hanging="284"/>
        <w:contextualSpacing w:val="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Экономическая эффективность</w:t>
      </w:r>
    </w:p>
    <w:p w14:paraId="067D08C6" w14:textId="37DA388E" w:rsidR="00AB288D" w:rsidRPr="007D1A31" w:rsidRDefault="00AB288D" w:rsidP="007D1A31">
      <w:pPr>
        <w:pStyle w:val="a3"/>
        <w:numPr>
          <w:ilvl w:val="1"/>
          <w:numId w:val="5"/>
        </w:numPr>
        <w:spacing w:line="276" w:lineRule="auto"/>
        <w:ind w:left="1134" w:hanging="284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Являются ли расходы, связанные с реализацией проекта, </w:t>
      </w:r>
      <w:r w:rsidR="0084701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риемлемы</w:t>
      </w:r>
      <w:r w:rsidR="003D518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ми</w:t>
      </w:r>
      <w:r w:rsidR="00847011"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D518A"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и </w:t>
      </w:r>
      <w:r w:rsidR="0084701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боснованными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?</w:t>
      </w:r>
    </w:p>
    <w:p w14:paraId="6297BBA2" w14:textId="43099576" w:rsidR="00AB288D" w:rsidRPr="007D1A31" w:rsidRDefault="00AB288D" w:rsidP="007D1A31">
      <w:pPr>
        <w:pStyle w:val="a3"/>
        <w:numPr>
          <w:ilvl w:val="1"/>
          <w:numId w:val="5"/>
        </w:numPr>
        <w:spacing w:line="276" w:lineRule="auto"/>
        <w:ind w:left="1134" w:hanging="284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едставляет ли общая </w:t>
      </w:r>
      <w:r w:rsidR="0084701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умма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оекта ценность с уч</w:t>
      </w:r>
      <w:r w:rsidR="00BB10E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ё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том его потенциального охвата и воздействия?</w:t>
      </w:r>
    </w:p>
    <w:p w14:paraId="5B58F553" w14:textId="0073B3D2" w:rsidR="00A870BF" w:rsidRPr="007D1A31" w:rsidRDefault="00A870BF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На какие цели может быть использована полученная финансовая поддержка?</w:t>
      </w:r>
    </w:p>
    <w:p w14:paraId="3B972B0C" w14:textId="3968BDBA" w:rsidR="00752912" w:rsidRPr="007D1A31" w:rsidRDefault="00A870BF" w:rsidP="007D1A31">
      <w:pPr>
        <w:spacing w:line="276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sz w:val="24"/>
          <w:szCs w:val="24"/>
          <w:lang w:val="ru-RU"/>
        </w:rPr>
        <w:t>Расходы, связанные с прямой реализацией проекта, такие как: расходы на производство и распространение информации, оплата интернета, маркетинг или реклама, распечатка, оплата</w:t>
      </w:r>
      <w:r w:rsidR="00E74E80"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 труда</w:t>
      </w:r>
      <w:r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4740A" w:rsidRPr="007D1A31">
        <w:rPr>
          <w:rFonts w:ascii="Times New Roman" w:hAnsi="Times New Roman" w:cs="Times New Roman"/>
          <w:sz w:val="24"/>
          <w:szCs w:val="24"/>
          <w:lang w:val="ru-RU"/>
        </w:rPr>
        <w:t>наёмных</w:t>
      </w:r>
      <w:r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 сотрудников, транспортные расходы, </w:t>
      </w:r>
      <w:r w:rsidR="005F39D2" w:rsidRPr="007D1A31">
        <w:rPr>
          <w:rFonts w:ascii="Times New Roman" w:hAnsi="Times New Roman" w:cs="Times New Roman"/>
          <w:sz w:val="24"/>
          <w:szCs w:val="24"/>
          <w:lang w:val="ru-RU"/>
        </w:rPr>
        <w:t xml:space="preserve">расходы на </w:t>
      </w:r>
      <w:r w:rsidRPr="007D1A31">
        <w:rPr>
          <w:rFonts w:ascii="Times New Roman" w:hAnsi="Times New Roman" w:cs="Times New Roman"/>
          <w:sz w:val="24"/>
          <w:szCs w:val="24"/>
          <w:lang w:val="ru-RU"/>
        </w:rPr>
        <w:t>оборудование и административные или банковские расходы.</w:t>
      </w:r>
    </w:p>
    <w:p w14:paraId="170D3874" w14:textId="77777777" w:rsidR="003916F4" w:rsidRDefault="003916F4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br w:type="page"/>
      </w:r>
    </w:p>
    <w:p w14:paraId="175ABB54" w14:textId="6E498F59" w:rsidR="00A10EB4" w:rsidRPr="007D1A31" w:rsidRDefault="00A10EB4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lastRenderedPageBreak/>
        <w:t>Конфиденциальность и безопасность данных</w:t>
      </w:r>
    </w:p>
    <w:p w14:paraId="365AC54D" w14:textId="24BBC55D" w:rsidR="00D4303D" w:rsidRPr="007D1A31" w:rsidRDefault="00A10EB4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се данные, предоставленные </w:t>
      </w:r>
      <w:r w:rsidR="006743F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форм</w:t>
      </w:r>
      <w:r w:rsidR="006743F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заявк</w:t>
      </w:r>
      <w:r w:rsidR="0029619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включая </w:t>
      </w:r>
      <w:r w:rsidR="001F142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сю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личную информацию, </w:t>
      </w: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строго конфиденциальны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705B83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роекты</w:t>
      </w:r>
      <w:r w:rsidR="00705B83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которые получат </w:t>
      </w:r>
      <w:r w:rsidR="00BB357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финансовую </w:t>
      </w:r>
      <w:r w:rsidR="00705B83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оддержку</w:t>
      </w:r>
      <w:r w:rsidR="00BB357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данной программы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не обязаны раскрывать какую-либо информацию</w:t>
      </w:r>
      <w:r w:rsidR="00F1344B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(личную и т.</w:t>
      </w:r>
      <w:r w:rsidR="007D1A31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F1344B"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д.)</w:t>
      </w:r>
      <w:r w:rsidRPr="007D1A31">
        <w:rPr>
          <w:rFonts w:ascii="Times New Roman" w:hAnsi="Times New Roman" w:cs="Times New Roman"/>
          <w:b/>
          <w:bCs/>
          <w:sz w:val="24"/>
          <w:szCs w:val="24"/>
          <w:lang w:val="ru-RU"/>
        </w:rPr>
        <w:t>,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ключая информацию о том, кто организует проект и откуда поступило финансирование.</w:t>
      </w:r>
    </w:p>
    <w:p w14:paraId="3E4D2478" w14:textId="28F5BA0A" w:rsidR="0033288C" w:rsidRPr="007D1A31" w:rsidRDefault="00880D8E" w:rsidP="007D1A31">
      <w:pPr>
        <w:spacing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>У меня есть дополнительные вопросы!</w:t>
      </w:r>
    </w:p>
    <w:p w14:paraId="307CDAC0" w14:textId="2BCAA241" w:rsidR="0033288C" w:rsidRPr="007D1A31" w:rsidRDefault="009F1B3A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се</w:t>
      </w:r>
      <w:r w:rsidR="000F242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опросы по заявк</w:t>
      </w:r>
      <w:r w:rsidR="0022100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="000F242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ы можете отправить по </w:t>
      </w:r>
      <w:r w:rsidR="0047557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эл. </w:t>
      </w:r>
      <w:r w:rsidR="000F242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адресу</w:t>
      </w:r>
      <w:r w:rsidR="000F242A" w:rsidRPr="007D1A31">
        <w:rPr>
          <w:rStyle w:val="a5"/>
          <w:rFonts w:ascii="Times New Roman" w:hAnsi="Times New Roman" w:cs="Times New Roman"/>
          <w:bCs/>
          <w:color w:val="auto"/>
          <w:sz w:val="24"/>
          <w:szCs w:val="24"/>
          <w:u w:val="none"/>
          <w:lang w:val="ru-RU"/>
        </w:rPr>
        <w:t xml:space="preserve"> </w:t>
      </w:r>
      <w:hyperlink r:id="rId15" w:history="1">
        <w:r w:rsidR="004F53A5" w:rsidRPr="007D1A31">
          <w:rPr>
            <w:rStyle w:val="a5"/>
            <w:rFonts w:cstheme="minorHAnsi"/>
            <w:b/>
            <w:sz w:val="24"/>
            <w:szCs w:val="24"/>
            <w:lang w:val="tk-TM"/>
          </w:rPr>
          <w:t>turkmen.progres@gmail.com</w:t>
        </w:r>
      </w:hyperlink>
      <w:r w:rsidR="0033288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505F8E96" w14:textId="2286A613" w:rsidR="00752912" w:rsidRPr="007D1A31" w:rsidRDefault="00752912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br w:type="page"/>
      </w:r>
    </w:p>
    <w:p w14:paraId="39156D8E" w14:textId="77777777" w:rsidR="00F62C3F" w:rsidRPr="007D1A31" w:rsidRDefault="00A66FAD" w:rsidP="007D1A3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lastRenderedPageBreak/>
        <w:t xml:space="preserve">ПОЖАЛУЙСТА, ПОДЕЛИТЕСЬ СВОИМИ </w:t>
      </w:r>
      <w:r w:rsidR="00F62C3F" w:rsidRPr="007D1A31">
        <w:rPr>
          <w:rFonts w:ascii="Times New Roman" w:hAnsi="Times New Roman" w:cs="Times New Roman"/>
          <w:b/>
          <w:sz w:val="24"/>
          <w:szCs w:val="24"/>
          <w:lang w:val="ru-RU"/>
        </w:rPr>
        <w:t>ИДЕЯМИ</w:t>
      </w: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И ПЛАНАМИ В ДАННОЙ ЗАЯВКЕ</w:t>
      </w:r>
    </w:p>
    <w:p w14:paraId="49125108" w14:textId="11E2548C" w:rsidR="00A66FAD" w:rsidRPr="007D1A31" w:rsidRDefault="00A66FAD" w:rsidP="007D1A3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Все идеи и планы должны быть направлены на расширение доступа к информации на туркменском языке и внесение позитивных изменений в жизнь туркменистанцев</w:t>
      </w:r>
    </w:p>
    <w:p w14:paraId="2A98B81E" w14:textId="77777777" w:rsidR="00CF1545" w:rsidRPr="007D1A31" w:rsidRDefault="00CF1545" w:rsidP="007D1A31">
      <w:pPr>
        <w:spacing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543E9BD6" w14:textId="5FC1E134" w:rsidR="00752912" w:rsidRPr="007D1A31" w:rsidRDefault="000D75E2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аше имя</w:t>
      </w:r>
      <w:r w:rsidR="00D7131F" w:rsidRPr="007D1A3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131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 фамилия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 _____________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</w:t>
      </w:r>
      <w:r w:rsidR="00C1001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___________</w:t>
      </w:r>
    </w:p>
    <w:p w14:paraId="0A7F6144" w14:textId="1F4C3161" w:rsidR="00752912" w:rsidRPr="007D1A31" w:rsidRDefault="000D75E2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аш адрес электронной почты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 ________________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</w:t>
      </w:r>
      <w:r w:rsidR="00C1001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_</w:t>
      </w:r>
    </w:p>
    <w:p w14:paraId="1DFF4175" w14:textId="2EC07E2E" w:rsidR="009F42C6" w:rsidRPr="007D1A31" w:rsidRDefault="000D75E2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Где вы находитесь</w:t>
      </w:r>
      <w:r w:rsidR="009F42C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? _______________</w:t>
      </w:r>
      <w:r w:rsidR="00A052A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</w:t>
      </w:r>
      <w:r w:rsidR="009F42C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</w:t>
      </w:r>
      <w:r w:rsidR="00C1001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_______</w:t>
      </w:r>
    </w:p>
    <w:p w14:paraId="4F3D4424" w14:textId="2CBB7011" w:rsidR="009F42C6" w:rsidRPr="007D1A31" w:rsidRDefault="000D75E2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На каком(их) языке(ах) будет проект</w:t>
      </w:r>
      <w:r w:rsidR="009F42C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? __________________</w:t>
      </w:r>
      <w:r w:rsidR="00C1001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</w:t>
      </w:r>
    </w:p>
    <w:p w14:paraId="3E0E427F" w14:textId="77777777" w:rsidR="00822B0C" w:rsidRPr="007D1A31" w:rsidRDefault="00822B0C" w:rsidP="007D1A31">
      <w:pPr>
        <w:pStyle w:val="a3"/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7A6D7B37" w14:textId="2D63113D" w:rsidR="00752912" w:rsidRPr="007D1A31" w:rsidRDefault="003172DE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ак</w:t>
      </w:r>
      <w:r w:rsidR="00BA7A0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ую позицию вы занимаете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? </w:t>
      </w:r>
      <w:r w:rsidR="00024EC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ожалуйста, отметьте все подходящие варианты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: </w:t>
      </w:r>
    </w:p>
    <w:p w14:paraId="312D416C" w14:textId="18DB9CD3" w:rsidR="00752912" w:rsidRPr="007D1A31" w:rsidRDefault="00024EC5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Блогер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</w:p>
    <w:p w14:paraId="40B4D787" w14:textId="144C8DB8" w:rsidR="00752912" w:rsidRPr="007D1A31" w:rsidRDefault="00024EC5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Активист </w:t>
      </w:r>
    </w:p>
    <w:p w14:paraId="4DFBF1CC" w14:textId="0C408B0A" w:rsidR="00A11DCB" w:rsidRPr="007D1A31" w:rsidRDefault="00A11DCB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рограммист</w:t>
      </w:r>
      <w:r w:rsidR="00701B3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ка)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</w:p>
    <w:p w14:paraId="3FF592F3" w14:textId="44305009" w:rsidR="00752912" w:rsidRPr="007D1A31" w:rsidRDefault="00A11DCB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оздатель</w:t>
      </w:r>
      <w:r w:rsidR="00EF022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ца)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еб-сайтов</w:t>
      </w:r>
    </w:p>
    <w:p w14:paraId="7DB2B1B2" w14:textId="003A0D88" w:rsidR="00752912" w:rsidRPr="007D1A31" w:rsidRDefault="00BE6A00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Эксперт</w:t>
      </w:r>
      <w:r w:rsidR="00EF022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ка)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____________</w:t>
      </w:r>
    </w:p>
    <w:p w14:paraId="5D392300" w14:textId="44F6D952" w:rsidR="00007492" w:rsidRPr="007D1A31" w:rsidRDefault="00007492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Другое ______________</w:t>
      </w:r>
    </w:p>
    <w:p w14:paraId="7794D8C6" w14:textId="77777777" w:rsidR="00822B0C" w:rsidRPr="007D1A31" w:rsidRDefault="00822B0C" w:rsidP="007D1A31">
      <w:pPr>
        <w:pStyle w:val="a3"/>
        <w:spacing w:line="276" w:lineRule="auto"/>
        <w:ind w:left="1440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103BBCE5" w14:textId="0363D383" w:rsidR="00752912" w:rsidRPr="007D1A31" w:rsidRDefault="00F5556E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ы пода</w:t>
      </w:r>
      <w:r w:rsidR="007F2165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ё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те заявку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14:paraId="2698291A" w14:textId="366DA449" w:rsidR="00F5556E" w:rsidRPr="007D1A31" w:rsidRDefault="00F5556E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ндивидуально</w:t>
      </w:r>
    </w:p>
    <w:p w14:paraId="137CC3E4" w14:textId="19C2B120" w:rsidR="00752912" w:rsidRPr="007D1A31" w:rsidRDefault="00F5556E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ак группа </w:t>
      </w:r>
      <w:r w:rsidR="002A032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название группы</w:t>
      </w:r>
      <w:r w:rsidR="002A032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 _____________________)</w:t>
      </w:r>
    </w:p>
    <w:p w14:paraId="229DF0DC" w14:textId="6CDF6A65" w:rsidR="00752912" w:rsidRPr="007D1A31" w:rsidRDefault="001D2A58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ак з</w:t>
      </w:r>
      <w:r w:rsidR="00F5556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арегистрированная организация</w:t>
      </w:r>
      <w:r w:rsidR="0075291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2A032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(</w:t>
      </w:r>
      <w:r w:rsidR="00F5556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название </w:t>
      </w:r>
      <w:r w:rsidR="007D1A31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организации: _</w:t>
      </w:r>
      <w:r w:rsidR="002A032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____)</w:t>
      </w:r>
    </w:p>
    <w:p w14:paraId="0760B112" w14:textId="77777777" w:rsidR="00822B0C" w:rsidRPr="007D1A31" w:rsidRDefault="00822B0C" w:rsidP="007D1A31">
      <w:pPr>
        <w:pStyle w:val="a3"/>
        <w:spacing w:line="276" w:lineRule="auto"/>
        <w:ind w:left="1440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06CEDB14" w14:textId="03528C97" w:rsidR="00752912" w:rsidRPr="007D1A31" w:rsidRDefault="007D1A31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noProof/>
          <w:sz w:val="24"/>
          <w:szCs w:val="24"/>
          <w:lang w:val="ru-R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DF39D28" wp14:editId="3B5289E5">
                <wp:simplePos x="0" y="0"/>
                <wp:positionH relativeFrom="margin">
                  <wp:align>right</wp:align>
                </wp:positionH>
                <wp:positionV relativeFrom="paragraph">
                  <wp:posOffset>849630</wp:posOffset>
                </wp:positionV>
                <wp:extent cx="6408420" cy="1821180"/>
                <wp:effectExtent l="0" t="0" r="1143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8420" cy="1821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3A40D6" w14:textId="6B06D92B" w:rsidR="00705B83" w:rsidRDefault="00705B8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F39D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3.4pt;margin-top:66.9pt;width:504.6pt;height:143.4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">
                <v:textbox>
                  <w:txbxContent>
                    <w:p w14:paraId="513A40D6" w14:textId="6B06D92B" w:rsidR="00705B83" w:rsidRDefault="00705B83"/>
                  </w:txbxContent>
                </v:textbox>
                <w10:wrap type="square" anchorx="margin"/>
              </v:shape>
            </w:pict>
          </mc:Fallback>
        </mc:AlternateContent>
      </w:r>
      <w:r w:rsidR="00822B0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 ч</w:t>
      </w:r>
      <w:r w:rsidR="00CA574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ё</w:t>
      </w:r>
      <w:r w:rsidR="00822B0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 заключается ваша идея? Какую проблему вы пытаетесь решить с помощью вашего проекта? Подробно опишите о чём ваш проект, как он будет </w:t>
      </w:r>
      <w:r w:rsidR="00CA574F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воплощаться в жизнь</w:t>
      </w:r>
      <w:r w:rsidR="00822B0C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как он улучшит жизнь туркменистанцев. Почему ваш подход будет успешным? </w:t>
      </w:r>
      <w:r w:rsidR="0075291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(</w:t>
      </w:r>
      <w:r w:rsidR="006B1009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минимум </w:t>
      </w:r>
      <w:r w:rsidR="00822B0C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200 слов</w:t>
      </w:r>
      <w:r w:rsidR="0075291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)</w:t>
      </w:r>
    </w:p>
    <w:p w14:paraId="3B39527D" w14:textId="0F3BC71E" w:rsidR="00752912" w:rsidRPr="007D1A31" w:rsidRDefault="00752912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206E1041" w14:textId="331A2F07" w:rsidR="00956DE5" w:rsidRPr="007D1A31" w:rsidRDefault="007D1A31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noProof/>
          <w:sz w:val="24"/>
          <w:szCs w:val="24"/>
          <w:lang w:val="ru-RU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DB99220" wp14:editId="4AFC8B37">
                <wp:simplePos x="0" y="0"/>
                <wp:positionH relativeFrom="margin">
                  <wp:align>right</wp:align>
                </wp:positionH>
                <wp:positionV relativeFrom="paragraph">
                  <wp:posOffset>810260</wp:posOffset>
                </wp:positionV>
                <wp:extent cx="6393180" cy="1729740"/>
                <wp:effectExtent l="0" t="0" r="26670" b="2286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3180" cy="1729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0C6B4" w14:textId="77777777" w:rsidR="00705B83" w:rsidRDefault="00705B83" w:rsidP="00956DE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99220" id="_x0000_s1027" type="#_x0000_t202" style="position:absolute;left:0;text-align:left;margin-left:452.2pt;margin-top:63.8pt;width:503.4pt;height:136.2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">
                <v:textbox>
                  <w:txbxContent>
                    <w:p w14:paraId="1260C6B4" w14:textId="77777777" w:rsidR="00705B83" w:rsidRDefault="00705B83" w:rsidP="00956DE5"/>
                  </w:txbxContent>
                </v:textbox>
                <w10:wrap type="square" anchorx="margin"/>
              </v:shape>
            </w:pict>
          </mc:Fallback>
        </mc:AlternateContent>
      </w:r>
      <w:r w:rsidR="009C2EB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пишите формат вашего проекта, например: веб-сайт, мобильное приложение, видео или документальный фильм, видеоигра, аудио проект, подкаст, фотографии, мультимедиа и т. д. </w:t>
      </w:r>
      <w:r w:rsidR="00956DE5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(</w:t>
      </w:r>
      <w:r w:rsidR="006B1009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минимум</w:t>
      </w:r>
      <w:r w:rsidR="00E71933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 100 слов</w:t>
      </w:r>
      <w:r w:rsidR="00956DE5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)</w:t>
      </w:r>
    </w:p>
    <w:p w14:paraId="07E30A9C" w14:textId="0324BAAD" w:rsidR="00956DE5" w:rsidRPr="007D1A31" w:rsidRDefault="00956DE5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4488EC3D" w14:textId="57D54776" w:rsidR="00EA6D98" w:rsidRPr="007D1A31" w:rsidRDefault="000560EA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П</w:t>
      </w:r>
      <w:r w:rsidR="009C2EB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родолжительность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ашего</w:t>
      </w:r>
      <w:r w:rsidR="009C2EB4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оекта</w:t>
      </w:r>
      <w:r w:rsidR="00EA6D9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? </w:t>
      </w:r>
      <w:r w:rsidR="005C62A3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(</w:t>
      </w:r>
      <w:r w:rsidR="009C2EB4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Помните, </w:t>
      </w:r>
      <w:r w:rsidR="00EC313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что срок реализации проектов должен составлять от </w:t>
      </w:r>
      <w:r w:rsidR="00CD74B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6</w:t>
      </w:r>
      <w:r w:rsidR="00EC313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 до 12 месяцев</w:t>
      </w:r>
      <w:r w:rsidR="009C2EB4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.</w:t>
      </w:r>
      <w:r w:rsidR="0085440E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) </w:t>
      </w:r>
      <w:r w:rsidR="0085440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</w:t>
      </w:r>
      <w:r w:rsidR="00EA6D98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_________</w:t>
      </w:r>
      <w:r w:rsidR="00302A6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_______________</w:t>
      </w:r>
    </w:p>
    <w:p w14:paraId="77765585" w14:textId="77777777" w:rsidR="00396476" w:rsidRPr="007D1A31" w:rsidRDefault="00396476" w:rsidP="007D1A31">
      <w:pPr>
        <w:pStyle w:val="a3"/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4CC6191E" w14:textId="28A2E2CF" w:rsidR="008D2194" w:rsidRPr="007D1A31" w:rsidRDefault="00EC3132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Сколько времени вы можете посвятить этому проекту</w:t>
      </w:r>
      <w:r w:rsidR="0085440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? </w:t>
      </w:r>
      <w:r w:rsidR="0085440E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(</w:t>
      </w:r>
      <w:r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например: полный рабочий день, на полставки, № часов в неделю</w:t>
      </w:r>
      <w:r w:rsidR="0085440E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)</w:t>
      </w:r>
      <w:r w:rsidR="0085440E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_______________</w:t>
      </w:r>
      <w:r w:rsidR="00302A6B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___________</w:t>
      </w:r>
    </w:p>
    <w:p w14:paraId="66BE7B86" w14:textId="77777777" w:rsidR="008D2194" w:rsidRPr="007D1A31" w:rsidRDefault="008D2194" w:rsidP="007D1A31">
      <w:pPr>
        <w:pStyle w:val="a3"/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594D575C" w14:textId="1823CC1E" w:rsidR="009C2239" w:rsidRPr="007D1A31" w:rsidRDefault="00302A6B" w:rsidP="007D1A31">
      <w:pPr>
        <w:pStyle w:val="a3"/>
        <w:numPr>
          <w:ilvl w:val="0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Распишите</w:t>
      </w:r>
      <w:r w:rsidR="00EC313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бюджет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ашего проекта ниже</w:t>
      </w:r>
      <w:r w:rsidR="00EC313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EE66AA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(</w:t>
      </w:r>
      <w:r w:rsidR="00EC313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Не забудьте проверить требования к бюджету, указанные в руководстве</w:t>
      </w:r>
      <w:r w:rsidR="00E3190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.</w:t>
      </w:r>
      <w:r w:rsidR="00EE66AA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)</w:t>
      </w:r>
      <w:r w:rsidR="00E3190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</w:p>
    <w:p w14:paraId="566FEDEF" w14:textId="4F05ED70" w:rsidR="009C2239" w:rsidRPr="007D1A31" w:rsidRDefault="00EC3132" w:rsidP="007D1A31">
      <w:pPr>
        <w:pStyle w:val="a3"/>
        <w:numPr>
          <w:ilvl w:val="1"/>
          <w:numId w:val="3"/>
        </w:numPr>
        <w:spacing w:line="276" w:lineRule="auto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акой общий бюджет</w:t>
      </w:r>
      <w:r w:rsidR="009C223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? </w:t>
      </w:r>
      <w:r w:rsidR="00D26B2E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(</w:t>
      </w:r>
      <w:r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Не забудьте о</w:t>
      </w:r>
      <w:r w:rsidR="0067677C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бознач</w:t>
      </w:r>
      <w:r w:rsidR="00A059D7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ить</w:t>
      </w:r>
      <w:r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 </w:t>
      </w:r>
      <w:r w:rsidR="00577FD6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денежную единицу</w:t>
      </w:r>
      <w:r w:rsidR="00D26B2E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)</w:t>
      </w:r>
      <w:r w:rsidR="0067677C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 </w:t>
      </w:r>
      <w:r w:rsidR="009C2239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_____</w:t>
      </w:r>
      <w:r w:rsidR="00CE7D60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___</w:t>
      </w:r>
    </w:p>
    <w:p w14:paraId="6A35F3BD" w14:textId="520189FE" w:rsidR="00967FC9" w:rsidRDefault="00EC3132" w:rsidP="007D1A31">
      <w:pPr>
        <w:pStyle w:val="a3"/>
        <w:numPr>
          <w:ilvl w:val="1"/>
          <w:numId w:val="3"/>
        </w:numPr>
        <w:spacing w:line="276" w:lineRule="auto"/>
        <w:ind w:left="1434" w:hanging="357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Какие виды расходов</w:t>
      </w:r>
      <w:r w:rsidR="00EE66AA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?</w:t>
      </w:r>
      <w:r w:rsidR="00E31902"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E31902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(</w:t>
      </w:r>
      <w:r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например, </w:t>
      </w:r>
      <w:r w:rsidR="00842CF4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наёмные сотрудники (переводчики, дизайнеры, программисты</w:t>
      </w:r>
      <w:r w:rsidR="0092331E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)</w:t>
      </w:r>
      <w:r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, техническое оборудование, текущие расходы, программное обеспечение, обучение</w:t>
      </w:r>
      <w:r w:rsidR="005B6003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/курсы</w:t>
      </w:r>
      <w:r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, наставничество/консультации</w:t>
      </w:r>
      <w:r w:rsidR="00EA6D98"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>)</w:t>
      </w:r>
      <w:r w:rsidRPr="007D1A31">
        <w:rPr>
          <w:rFonts w:ascii="Times New Roman" w:hAnsi="Times New Roman" w:cs="Times New Roman"/>
          <w:bCs/>
          <w:i/>
          <w:iCs/>
          <w:sz w:val="24"/>
          <w:szCs w:val="24"/>
          <w:lang w:val="ru-RU"/>
        </w:rPr>
        <w:t xml:space="preserve">. 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>Используйте</w:t>
      </w:r>
      <w:r w:rsidR="00577FD6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,</w:t>
      </w:r>
      <w:r w:rsidRPr="007D1A3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иведенную ниже таблицу, при необходимости добавьте дополнительные строки</w:t>
      </w:r>
      <w:r w:rsidR="00FD49BD" w:rsidRPr="007D1A31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14:paraId="2017C54B" w14:textId="77777777" w:rsidR="007D1A31" w:rsidRPr="007D1A31" w:rsidRDefault="007D1A31" w:rsidP="007D1A31">
      <w:pPr>
        <w:pStyle w:val="a3"/>
        <w:spacing w:line="276" w:lineRule="auto"/>
        <w:ind w:left="1434"/>
        <w:contextualSpacing w:val="0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tbl>
      <w:tblPr>
        <w:tblStyle w:val="ab"/>
        <w:tblW w:w="10343" w:type="dxa"/>
        <w:tblLook w:val="04A0" w:firstRow="1" w:lastRow="0" w:firstColumn="1" w:lastColumn="0" w:noHBand="0" w:noVBand="1"/>
      </w:tblPr>
      <w:tblGrid>
        <w:gridCol w:w="3114"/>
        <w:gridCol w:w="2694"/>
        <w:gridCol w:w="1984"/>
        <w:gridCol w:w="2551"/>
      </w:tblGrid>
      <w:tr w:rsidR="0067677C" w:rsidRPr="007D1A31" w14:paraId="58D81926" w14:textId="669084E2" w:rsidTr="007D1A31">
        <w:tc>
          <w:tcPr>
            <w:tcW w:w="3114" w:type="dxa"/>
            <w:vAlign w:val="center"/>
          </w:tcPr>
          <w:p w14:paraId="70C33BD6" w14:textId="2C8969D9" w:rsidR="0067677C" w:rsidRPr="007D1A31" w:rsidRDefault="0067677C" w:rsidP="007D1A3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Вид расходов</w:t>
            </w:r>
          </w:p>
        </w:tc>
        <w:tc>
          <w:tcPr>
            <w:tcW w:w="2694" w:type="dxa"/>
            <w:vAlign w:val="center"/>
          </w:tcPr>
          <w:p w14:paraId="0CDB6C58" w14:textId="73A7575D" w:rsidR="0067677C" w:rsidRPr="007D1A31" w:rsidRDefault="0067677C" w:rsidP="007D1A31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</w:pP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Расходы в месяц (</w:t>
            </w:r>
            <w:r w:rsidR="00872335"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введите денежную единицу</w:t>
            </w: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)</w:t>
            </w:r>
          </w:p>
        </w:tc>
        <w:tc>
          <w:tcPr>
            <w:tcW w:w="1984" w:type="dxa"/>
            <w:vAlign w:val="center"/>
          </w:tcPr>
          <w:p w14:paraId="12DE070A" w14:textId="22C3E627" w:rsidR="0067677C" w:rsidRPr="007D1A31" w:rsidRDefault="0067677C" w:rsidP="007D1A3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Сколько месяцев?</w:t>
            </w:r>
          </w:p>
        </w:tc>
        <w:tc>
          <w:tcPr>
            <w:tcW w:w="2551" w:type="dxa"/>
            <w:vAlign w:val="center"/>
          </w:tcPr>
          <w:p w14:paraId="289CF9B4" w14:textId="75CF88F6" w:rsidR="0067677C" w:rsidRPr="007D1A31" w:rsidRDefault="00E02B1D" w:rsidP="007D1A3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Всего</w:t>
            </w:r>
            <w:r w:rsidR="000137CD"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</w:t>
            </w:r>
            <w:r w:rsidR="00872335"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введите </w:t>
            </w: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денежн</w:t>
            </w:r>
            <w:r w:rsidR="00872335"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ую</w:t>
            </w: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единиц</w:t>
            </w:r>
            <w:r w:rsidR="00872335"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у</w:t>
            </w:r>
            <w:r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)</w:t>
            </w:r>
            <w:r w:rsidR="00BA4C60" w:rsidRPr="007D1A3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</w:p>
        </w:tc>
      </w:tr>
      <w:tr w:rsidR="0067677C" w:rsidRPr="007D1A31" w14:paraId="18E297DF" w14:textId="0B2CB474" w:rsidTr="007D1A31">
        <w:tc>
          <w:tcPr>
            <w:tcW w:w="3114" w:type="dxa"/>
            <w:vAlign w:val="center"/>
          </w:tcPr>
          <w:p w14:paraId="7549B4F2" w14:textId="482CE5EE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ru-RU"/>
              </w:rPr>
            </w:pPr>
          </w:p>
        </w:tc>
        <w:tc>
          <w:tcPr>
            <w:tcW w:w="2694" w:type="dxa"/>
            <w:vAlign w:val="center"/>
          </w:tcPr>
          <w:p w14:paraId="27AFA891" w14:textId="14EC4C04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ru-RU"/>
              </w:rPr>
            </w:pPr>
          </w:p>
        </w:tc>
        <w:tc>
          <w:tcPr>
            <w:tcW w:w="1984" w:type="dxa"/>
            <w:vAlign w:val="center"/>
          </w:tcPr>
          <w:p w14:paraId="141443A0" w14:textId="1F623086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65B69016" w14:textId="49B427A8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ru-RU"/>
              </w:rPr>
            </w:pPr>
          </w:p>
        </w:tc>
      </w:tr>
      <w:tr w:rsidR="0067677C" w:rsidRPr="007D1A31" w14:paraId="4131FD9B" w14:textId="612CFDF4" w:rsidTr="007D1A31">
        <w:tc>
          <w:tcPr>
            <w:tcW w:w="3114" w:type="dxa"/>
            <w:vAlign w:val="center"/>
          </w:tcPr>
          <w:p w14:paraId="47E90DA5" w14:textId="77777777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2694" w:type="dxa"/>
            <w:vAlign w:val="center"/>
          </w:tcPr>
          <w:p w14:paraId="52BD3F4B" w14:textId="13FA8392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1984" w:type="dxa"/>
            <w:vAlign w:val="center"/>
          </w:tcPr>
          <w:p w14:paraId="0AA29E9D" w14:textId="77777777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7DB89D62" w14:textId="2D1E9E10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</w:tr>
      <w:tr w:rsidR="0067677C" w:rsidRPr="007D1A31" w14:paraId="6AAD078F" w14:textId="52060065" w:rsidTr="007D1A31">
        <w:tc>
          <w:tcPr>
            <w:tcW w:w="3114" w:type="dxa"/>
            <w:vAlign w:val="center"/>
          </w:tcPr>
          <w:p w14:paraId="35DB0996" w14:textId="77777777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2694" w:type="dxa"/>
            <w:vAlign w:val="center"/>
          </w:tcPr>
          <w:p w14:paraId="2F0B9703" w14:textId="76CE471B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1984" w:type="dxa"/>
            <w:vAlign w:val="center"/>
          </w:tcPr>
          <w:p w14:paraId="0114A85B" w14:textId="77777777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43A244FB" w14:textId="43647CCD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</w:tr>
      <w:tr w:rsidR="0067677C" w:rsidRPr="007D1A31" w14:paraId="33239BA8" w14:textId="0C37891E" w:rsidTr="007D1A31">
        <w:tc>
          <w:tcPr>
            <w:tcW w:w="3114" w:type="dxa"/>
            <w:vAlign w:val="center"/>
          </w:tcPr>
          <w:p w14:paraId="0B07DF01" w14:textId="77777777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2694" w:type="dxa"/>
            <w:vAlign w:val="center"/>
          </w:tcPr>
          <w:p w14:paraId="4802EBF9" w14:textId="03841E8C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1984" w:type="dxa"/>
            <w:vAlign w:val="center"/>
          </w:tcPr>
          <w:p w14:paraId="39C5B591" w14:textId="77777777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0EFE8114" w14:textId="6D24D9D5" w:rsidR="0067677C" w:rsidRPr="007D1A31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</w:tr>
      <w:tr w:rsidR="0067677C" w:rsidRPr="00922647" w14:paraId="7ACF0BE9" w14:textId="2C32A665" w:rsidTr="007D1A31">
        <w:tc>
          <w:tcPr>
            <w:tcW w:w="3114" w:type="dxa"/>
            <w:vAlign w:val="center"/>
          </w:tcPr>
          <w:p w14:paraId="78173A98" w14:textId="093BC219" w:rsidR="0067677C" w:rsidRPr="00922647" w:rsidRDefault="0067677C" w:rsidP="007D1A3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7D1A3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ИТОГО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2E2FCCC2" w14:textId="25985294" w:rsidR="0067677C" w:rsidRPr="00922647" w:rsidRDefault="0067677C" w:rsidP="007D1A31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20C8FEA" w14:textId="77777777" w:rsidR="0067677C" w:rsidRPr="00922647" w:rsidRDefault="0067677C" w:rsidP="007D1A31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34E7CA97" w14:textId="5F2193F2" w:rsidR="0067677C" w:rsidRPr="00922647" w:rsidRDefault="0067677C" w:rsidP="007D1A31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4D80F7A" w14:textId="77777777" w:rsidR="00752912" w:rsidRPr="00922647" w:rsidRDefault="00752912" w:rsidP="007D1A31">
      <w:pPr>
        <w:spacing w:line="276" w:lineRule="auto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sectPr w:rsidR="00752912" w:rsidRPr="00922647" w:rsidSect="007D1A31">
      <w:footerReference w:type="default" r:id="rId16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D682D" w14:textId="77777777" w:rsidR="00D21920" w:rsidRDefault="00D21920" w:rsidP="00956DE5">
      <w:pPr>
        <w:spacing w:after="0" w:line="240" w:lineRule="auto"/>
      </w:pPr>
      <w:r>
        <w:separator/>
      </w:r>
    </w:p>
  </w:endnote>
  <w:endnote w:type="continuationSeparator" w:id="0">
    <w:p w14:paraId="4B797E79" w14:textId="77777777" w:rsidR="00D21920" w:rsidRDefault="00D21920" w:rsidP="00956DE5">
      <w:pPr>
        <w:spacing w:after="0" w:line="240" w:lineRule="auto"/>
      </w:pPr>
      <w:r>
        <w:continuationSeparator/>
      </w:r>
    </w:p>
  </w:endnote>
  <w:endnote w:type="continuationNotice" w:id="1">
    <w:p w14:paraId="047D47C5" w14:textId="77777777" w:rsidR="00D21920" w:rsidRDefault="00D219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3715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32D1C" w14:textId="057A1D23" w:rsidR="00705B83" w:rsidRDefault="00705B83">
        <w:pPr>
          <w:pStyle w:val="a9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EC1B13" w14:textId="77777777" w:rsidR="00705B83" w:rsidRDefault="00705B8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D52E7" w14:textId="77777777" w:rsidR="00D21920" w:rsidRDefault="00D21920" w:rsidP="00956DE5">
      <w:pPr>
        <w:spacing w:after="0" w:line="240" w:lineRule="auto"/>
      </w:pPr>
      <w:r>
        <w:separator/>
      </w:r>
    </w:p>
  </w:footnote>
  <w:footnote w:type="continuationSeparator" w:id="0">
    <w:p w14:paraId="7D70B3E6" w14:textId="77777777" w:rsidR="00D21920" w:rsidRDefault="00D21920" w:rsidP="00956DE5">
      <w:pPr>
        <w:spacing w:after="0" w:line="240" w:lineRule="auto"/>
      </w:pPr>
      <w:r>
        <w:continuationSeparator/>
      </w:r>
    </w:p>
  </w:footnote>
  <w:footnote w:type="continuationNotice" w:id="1">
    <w:p w14:paraId="4334A6FD" w14:textId="77777777" w:rsidR="00D21920" w:rsidRDefault="00D219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564AA"/>
    <w:multiLevelType w:val="hybridMultilevel"/>
    <w:tmpl w:val="4B1826C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863F3"/>
    <w:multiLevelType w:val="hybridMultilevel"/>
    <w:tmpl w:val="5E125D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E50F8"/>
    <w:multiLevelType w:val="hybridMultilevel"/>
    <w:tmpl w:val="A3683774"/>
    <w:lvl w:ilvl="0" w:tplc="B4D4A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A55166"/>
    <w:multiLevelType w:val="hybridMultilevel"/>
    <w:tmpl w:val="1CE6ECC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337C17"/>
    <w:multiLevelType w:val="hybridMultilevel"/>
    <w:tmpl w:val="66DC6088"/>
    <w:lvl w:ilvl="0" w:tplc="C936BD0E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1D682F"/>
    <w:multiLevelType w:val="hybridMultilevel"/>
    <w:tmpl w:val="0A1AD61A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zIxNzA1MzaxMDZU0lEKTi0uzszPAykwrAUAtNUqRywAAAA="/>
  </w:docVars>
  <w:rsids>
    <w:rsidRoot w:val="007C50DD"/>
    <w:rsid w:val="00001F7F"/>
    <w:rsid w:val="00007492"/>
    <w:rsid w:val="000137CD"/>
    <w:rsid w:val="00014A68"/>
    <w:rsid w:val="00014AB2"/>
    <w:rsid w:val="00015DF3"/>
    <w:rsid w:val="0001770E"/>
    <w:rsid w:val="00024EC5"/>
    <w:rsid w:val="00051BA6"/>
    <w:rsid w:val="000560EA"/>
    <w:rsid w:val="000567D8"/>
    <w:rsid w:val="0006396F"/>
    <w:rsid w:val="00074136"/>
    <w:rsid w:val="00082E89"/>
    <w:rsid w:val="0009086A"/>
    <w:rsid w:val="00090DEC"/>
    <w:rsid w:val="000A42B7"/>
    <w:rsid w:val="000A634F"/>
    <w:rsid w:val="000B51FD"/>
    <w:rsid w:val="000D1025"/>
    <w:rsid w:val="000D24AF"/>
    <w:rsid w:val="000D75E2"/>
    <w:rsid w:val="000E6986"/>
    <w:rsid w:val="000F242A"/>
    <w:rsid w:val="0010395A"/>
    <w:rsid w:val="00105B19"/>
    <w:rsid w:val="001077B6"/>
    <w:rsid w:val="00124FED"/>
    <w:rsid w:val="00126018"/>
    <w:rsid w:val="001351A7"/>
    <w:rsid w:val="00137774"/>
    <w:rsid w:val="00155F7C"/>
    <w:rsid w:val="0016203F"/>
    <w:rsid w:val="00162116"/>
    <w:rsid w:val="00162E68"/>
    <w:rsid w:val="001646DA"/>
    <w:rsid w:val="00166FBB"/>
    <w:rsid w:val="0017622D"/>
    <w:rsid w:val="00187CFF"/>
    <w:rsid w:val="001909A8"/>
    <w:rsid w:val="001916C5"/>
    <w:rsid w:val="001A0F7D"/>
    <w:rsid w:val="001A38B9"/>
    <w:rsid w:val="001B0F8E"/>
    <w:rsid w:val="001B3047"/>
    <w:rsid w:val="001B35A6"/>
    <w:rsid w:val="001C157D"/>
    <w:rsid w:val="001C5C13"/>
    <w:rsid w:val="001D2A58"/>
    <w:rsid w:val="001D2EFE"/>
    <w:rsid w:val="001F142E"/>
    <w:rsid w:val="00204313"/>
    <w:rsid w:val="0020508F"/>
    <w:rsid w:val="0022100E"/>
    <w:rsid w:val="00237624"/>
    <w:rsid w:val="0024434C"/>
    <w:rsid w:val="00255EA2"/>
    <w:rsid w:val="00263393"/>
    <w:rsid w:val="00271D37"/>
    <w:rsid w:val="0027367D"/>
    <w:rsid w:val="00274F62"/>
    <w:rsid w:val="00284D74"/>
    <w:rsid w:val="0028621D"/>
    <w:rsid w:val="002868E8"/>
    <w:rsid w:val="00291C8C"/>
    <w:rsid w:val="00294708"/>
    <w:rsid w:val="0029619B"/>
    <w:rsid w:val="00296427"/>
    <w:rsid w:val="00297F72"/>
    <w:rsid w:val="002A032D"/>
    <w:rsid w:val="002B20D1"/>
    <w:rsid w:val="002B26A3"/>
    <w:rsid w:val="002B5121"/>
    <w:rsid w:val="002C1CC1"/>
    <w:rsid w:val="002C3728"/>
    <w:rsid w:val="002D07CA"/>
    <w:rsid w:val="002D3BE4"/>
    <w:rsid w:val="002F42B9"/>
    <w:rsid w:val="002F55C2"/>
    <w:rsid w:val="003004CF"/>
    <w:rsid w:val="00302A6B"/>
    <w:rsid w:val="00313271"/>
    <w:rsid w:val="0031706B"/>
    <w:rsid w:val="003172DE"/>
    <w:rsid w:val="0033288C"/>
    <w:rsid w:val="00335D46"/>
    <w:rsid w:val="00336152"/>
    <w:rsid w:val="00336976"/>
    <w:rsid w:val="00355A4F"/>
    <w:rsid w:val="0037107F"/>
    <w:rsid w:val="00371B74"/>
    <w:rsid w:val="00375F74"/>
    <w:rsid w:val="00383DB0"/>
    <w:rsid w:val="003916F4"/>
    <w:rsid w:val="00396476"/>
    <w:rsid w:val="003A410F"/>
    <w:rsid w:val="003A5EE8"/>
    <w:rsid w:val="003B04B6"/>
    <w:rsid w:val="003B3BF6"/>
    <w:rsid w:val="003B4ED4"/>
    <w:rsid w:val="003D3A0D"/>
    <w:rsid w:val="003D517C"/>
    <w:rsid w:val="003D518A"/>
    <w:rsid w:val="003E0B5D"/>
    <w:rsid w:val="003E668C"/>
    <w:rsid w:val="00407671"/>
    <w:rsid w:val="00411A51"/>
    <w:rsid w:val="00415177"/>
    <w:rsid w:val="00421A79"/>
    <w:rsid w:val="00432E6E"/>
    <w:rsid w:val="004356AD"/>
    <w:rsid w:val="00442686"/>
    <w:rsid w:val="004506DE"/>
    <w:rsid w:val="004511AF"/>
    <w:rsid w:val="00453EAB"/>
    <w:rsid w:val="00456932"/>
    <w:rsid w:val="00463135"/>
    <w:rsid w:val="004711FA"/>
    <w:rsid w:val="004720AC"/>
    <w:rsid w:val="00475579"/>
    <w:rsid w:val="004801AA"/>
    <w:rsid w:val="004822AA"/>
    <w:rsid w:val="0048296D"/>
    <w:rsid w:val="004832EC"/>
    <w:rsid w:val="004855DA"/>
    <w:rsid w:val="00492713"/>
    <w:rsid w:val="00494360"/>
    <w:rsid w:val="004A0A89"/>
    <w:rsid w:val="004A3B5A"/>
    <w:rsid w:val="004A3BAC"/>
    <w:rsid w:val="004A5F88"/>
    <w:rsid w:val="004B05A3"/>
    <w:rsid w:val="004B2651"/>
    <w:rsid w:val="004B3557"/>
    <w:rsid w:val="004B4CCB"/>
    <w:rsid w:val="004B5E83"/>
    <w:rsid w:val="004C77B9"/>
    <w:rsid w:val="004D326F"/>
    <w:rsid w:val="004D5808"/>
    <w:rsid w:val="004E22FC"/>
    <w:rsid w:val="004E510F"/>
    <w:rsid w:val="004E62E2"/>
    <w:rsid w:val="004F460D"/>
    <w:rsid w:val="004F53A5"/>
    <w:rsid w:val="004F5F2D"/>
    <w:rsid w:val="004F68E2"/>
    <w:rsid w:val="00501A05"/>
    <w:rsid w:val="0051054A"/>
    <w:rsid w:val="00511B6A"/>
    <w:rsid w:val="00516E1F"/>
    <w:rsid w:val="00545FF1"/>
    <w:rsid w:val="0056265B"/>
    <w:rsid w:val="00563074"/>
    <w:rsid w:val="0056561E"/>
    <w:rsid w:val="00567366"/>
    <w:rsid w:val="005765E3"/>
    <w:rsid w:val="00577FD6"/>
    <w:rsid w:val="00583242"/>
    <w:rsid w:val="005A386B"/>
    <w:rsid w:val="005B37D0"/>
    <w:rsid w:val="005B3C04"/>
    <w:rsid w:val="005B6003"/>
    <w:rsid w:val="005B7E8D"/>
    <w:rsid w:val="005C29CC"/>
    <w:rsid w:val="005C55CF"/>
    <w:rsid w:val="005C62A3"/>
    <w:rsid w:val="005E1D80"/>
    <w:rsid w:val="005E5D3B"/>
    <w:rsid w:val="005E7CBC"/>
    <w:rsid w:val="005F39D2"/>
    <w:rsid w:val="005F6D6B"/>
    <w:rsid w:val="00602ACC"/>
    <w:rsid w:val="0061145B"/>
    <w:rsid w:val="0061261C"/>
    <w:rsid w:val="00616163"/>
    <w:rsid w:val="00617296"/>
    <w:rsid w:val="006371D7"/>
    <w:rsid w:val="00640415"/>
    <w:rsid w:val="00650CC0"/>
    <w:rsid w:val="00660630"/>
    <w:rsid w:val="00661582"/>
    <w:rsid w:val="00667297"/>
    <w:rsid w:val="006712A2"/>
    <w:rsid w:val="00673CD3"/>
    <w:rsid w:val="006741EF"/>
    <w:rsid w:val="006743F1"/>
    <w:rsid w:val="0067569D"/>
    <w:rsid w:val="0067677C"/>
    <w:rsid w:val="00676D4B"/>
    <w:rsid w:val="00684B9E"/>
    <w:rsid w:val="00690A58"/>
    <w:rsid w:val="00690A82"/>
    <w:rsid w:val="00691FB1"/>
    <w:rsid w:val="006A725D"/>
    <w:rsid w:val="006B1009"/>
    <w:rsid w:val="006B2DCC"/>
    <w:rsid w:val="006B4EBF"/>
    <w:rsid w:val="006E6C93"/>
    <w:rsid w:val="006F165E"/>
    <w:rsid w:val="006F1B46"/>
    <w:rsid w:val="006F3BC9"/>
    <w:rsid w:val="0070031B"/>
    <w:rsid w:val="00700677"/>
    <w:rsid w:val="00701B3F"/>
    <w:rsid w:val="00705B83"/>
    <w:rsid w:val="007232EF"/>
    <w:rsid w:val="00725B8F"/>
    <w:rsid w:val="0072766B"/>
    <w:rsid w:val="007321E3"/>
    <w:rsid w:val="007327B2"/>
    <w:rsid w:val="0073508B"/>
    <w:rsid w:val="00752403"/>
    <w:rsid w:val="00752912"/>
    <w:rsid w:val="00754F70"/>
    <w:rsid w:val="00764C21"/>
    <w:rsid w:val="007732E9"/>
    <w:rsid w:val="007741E5"/>
    <w:rsid w:val="00774F4D"/>
    <w:rsid w:val="00781509"/>
    <w:rsid w:val="0078240C"/>
    <w:rsid w:val="007916C2"/>
    <w:rsid w:val="00793C28"/>
    <w:rsid w:val="00797EDD"/>
    <w:rsid w:val="007A1C3E"/>
    <w:rsid w:val="007B5575"/>
    <w:rsid w:val="007B5F3E"/>
    <w:rsid w:val="007B62FF"/>
    <w:rsid w:val="007B7162"/>
    <w:rsid w:val="007C1B00"/>
    <w:rsid w:val="007C48E7"/>
    <w:rsid w:val="007C50DD"/>
    <w:rsid w:val="007D1A31"/>
    <w:rsid w:val="007D5041"/>
    <w:rsid w:val="007D561F"/>
    <w:rsid w:val="007D7BFD"/>
    <w:rsid w:val="007E364D"/>
    <w:rsid w:val="007F2165"/>
    <w:rsid w:val="0080221E"/>
    <w:rsid w:val="00802C45"/>
    <w:rsid w:val="008065BB"/>
    <w:rsid w:val="00812FDA"/>
    <w:rsid w:val="00822B0C"/>
    <w:rsid w:val="00825907"/>
    <w:rsid w:val="00837958"/>
    <w:rsid w:val="00842CF4"/>
    <w:rsid w:val="00847011"/>
    <w:rsid w:val="0085440E"/>
    <w:rsid w:val="008553EC"/>
    <w:rsid w:val="00856DE1"/>
    <w:rsid w:val="00872335"/>
    <w:rsid w:val="00877463"/>
    <w:rsid w:val="00880D8E"/>
    <w:rsid w:val="008832B4"/>
    <w:rsid w:val="00890977"/>
    <w:rsid w:val="008A58C5"/>
    <w:rsid w:val="008C30BE"/>
    <w:rsid w:val="008C6A5F"/>
    <w:rsid w:val="008D2194"/>
    <w:rsid w:val="008E31DC"/>
    <w:rsid w:val="008F4686"/>
    <w:rsid w:val="008F7BDD"/>
    <w:rsid w:val="008F7F91"/>
    <w:rsid w:val="0090375A"/>
    <w:rsid w:val="009041C8"/>
    <w:rsid w:val="00911A0F"/>
    <w:rsid w:val="009148F0"/>
    <w:rsid w:val="0091640B"/>
    <w:rsid w:val="00922647"/>
    <w:rsid w:val="0092331E"/>
    <w:rsid w:val="00932F8A"/>
    <w:rsid w:val="00933D69"/>
    <w:rsid w:val="009363E7"/>
    <w:rsid w:val="00944798"/>
    <w:rsid w:val="0095172A"/>
    <w:rsid w:val="00951B06"/>
    <w:rsid w:val="0095255C"/>
    <w:rsid w:val="009566A5"/>
    <w:rsid w:val="00956DE5"/>
    <w:rsid w:val="0096149A"/>
    <w:rsid w:val="00962EF3"/>
    <w:rsid w:val="009664A5"/>
    <w:rsid w:val="00967FC9"/>
    <w:rsid w:val="009738F5"/>
    <w:rsid w:val="00983728"/>
    <w:rsid w:val="00984EDD"/>
    <w:rsid w:val="00986395"/>
    <w:rsid w:val="00992071"/>
    <w:rsid w:val="009936E0"/>
    <w:rsid w:val="009B344A"/>
    <w:rsid w:val="009B4878"/>
    <w:rsid w:val="009C2239"/>
    <w:rsid w:val="009C2596"/>
    <w:rsid w:val="009C2EB4"/>
    <w:rsid w:val="009E1744"/>
    <w:rsid w:val="009E5921"/>
    <w:rsid w:val="009E59D0"/>
    <w:rsid w:val="009E6D26"/>
    <w:rsid w:val="009F1B3A"/>
    <w:rsid w:val="009F35F8"/>
    <w:rsid w:val="009F42C6"/>
    <w:rsid w:val="00A01666"/>
    <w:rsid w:val="00A052AE"/>
    <w:rsid w:val="00A05588"/>
    <w:rsid w:val="00A059D7"/>
    <w:rsid w:val="00A059FA"/>
    <w:rsid w:val="00A10EB4"/>
    <w:rsid w:val="00A11DCB"/>
    <w:rsid w:val="00A3122C"/>
    <w:rsid w:val="00A34E1A"/>
    <w:rsid w:val="00A41192"/>
    <w:rsid w:val="00A46ABE"/>
    <w:rsid w:val="00A476BC"/>
    <w:rsid w:val="00A47E79"/>
    <w:rsid w:val="00A63D17"/>
    <w:rsid w:val="00A6465C"/>
    <w:rsid w:val="00A66FAD"/>
    <w:rsid w:val="00A72A15"/>
    <w:rsid w:val="00A72C8D"/>
    <w:rsid w:val="00A7489C"/>
    <w:rsid w:val="00A813C7"/>
    <w:rsid w:val="00A83DC7"/>
    <w:rsid w:val="00A841E5"/>
    <w:rsid w:val="00A870BF"/>
    <w:rsid w:val="00A92045"/>
    <w:rsid w:val="00AA6D3F"/>
    <w:rsid w:val="00AB288D"/>
    <w:rsid w:val="00AB28C0"/>
    <w:rsid w:val="00AC1FC5"/>
    <w:rsid w:val="00AC2C7B"/>
    <w:rsid w:val="00AC6094"/>
    <w:rsid w:val="00AC6C1A"/>
    <w:rsid w:val="00AD2284"/>
    <w:rsid w:val="00AD56C0"/>
    <w:rsid w:val="00AD5AC3"/>
    <w:rsid w:val="00AD75A8"/>
    <w:rsid w:val="00AE6101"/>
    <w:rsid w:val="00AF033F"/>
    <w:rsid w:val="00AF0921"/>
    <w:rsid w:val="00AF5531"/>
    <w:rsid w:val="00B00224"/>
    <w:rsid w:val="00B05DCA"/>
    <w:rsid w:val="00B115F0"/>
    <w:rsid w:val="00B12718"/>
    <w:rsid w:val="00B12CDD"/>
    <w:rsid w:val="00B17F91"/>
    <w:rsid w:val="00B261FC"/>
    <w:rsid w:val="00B264E0"/>
    <w:rsid w:val="00B3248B"/>
    <w:rsid w:val="00B55060"/>
    <w:rsid w:val="00B76010"/>
    <w:rsid w:val="00B80004"/>
    <w:rsid w:val="00B869F0"/>
    <w:rsid w:val="00B9083A"/>
    <w:rsid w:val="00B93AF8"/>
    <w:rsid w:val="00B9566C"/>
    <w:rsid w:val="00BA2835"/>
    <w:rsid w:val="00BA428C"/>
    <w:rsid w:val="00BA4C60"/>
    <w:rsid w:val="00BA7A0C"/>
    <w:rsid w:val="00BB02FE"/>
    <w:rsid w:val="00BB10E9"/>
    <w:rsid w:val="00BB3579"/>
    <w:rsid w:val="00BC466F"/>
    <w:rsid w:val="00BD4035"/>
    <w:rsid w:val="00BD4427"/>
    <w:rsid w:val="00BD4A01"/>
    <w:rsid w:val="00BD6A73"/>
    <w:rsid w:val="00BE1329"/>
    <w:rsid w:val="00BE2E98"/>
    <w:rsid w:val="00BE5FF6"/>
    <w:rsid w:val="00BE6A00"/>
    <w:rsid w:val="00C01B52"/>
    <w:rsid w:val="00C0347E"/>
    <w:rsid w:val="00C05DB4"/>
    <w:rsid w:val="00C1001A"/>
    <w:rsid w:val="00C1401A"/>
    <w:rsid w:val="00C14E8C"/>
    <w:rsid w:val="00C1577E"/>
    <w:rsid w:val="00C20586"/>
    <w:rsid w:val="00C24650"/>
    <w:rsid w:val="00C27CD8"/>
    <w:rsid w:val="00C32048"/>
    <w:rsid w:val="00C40EEE"/>
    <w:rsid w:val="00C46F88"/>
    <w:rsid w:val="00C51E11"/>
    <w:rsid w:val="00C5273C"/>
    <w:rsid w:val="00C52990"/>
    <w:rsid w:val="00C55DE1"/>
    <w:rsid w:val="00C55F28"/>
    <w:rsid w:val="00C56E12"/>
    <w:rsid w:val="00C64308"/>
    <w:rsid w:val="00C672D3"/>
    <w:rsid w:val="00C73675"/>
    <w:rsid w:val="00C82AD9"/>
    <w:rsid w:val="00C9170E"/>
    <w:rsid w:val="00C954C1"/>
    <w:rsid w:val="00C976C5"/>
    <w:rsid w:val="00CA574F"/>
    <w:rsid w:val="00CB013E"/>
    <w:rsid w:val="00CB29C2"/>
    <w:rsid w:val="00CB4AC0"/>
    <w:rsid w:val="00CB4C2E"/>
    <w:rsid w:val="00CC5970"/>
    <w:rsid w:val="00CD3385"/>
    <w:rsid w:val="00CD74B2"/>
    <w:rsid w:val="00CE474A"/>
    <w:rsid w:val="00CE6CBF"/>
    <w:rsid w:val="00CE7384"/>
    <w:rsid w:val="00CE7D60"/>
    <w:rsid w:val="00CF1545"/>
    <w:rsid w:val="00CF28FF"/>
    <w:rsid w:val="00CF4EF0"/>
    <w:rsid w:val="00CF5A3E"/>
    <w:rsid w:val="00D16889"/>
    <w:rsid w:val="00D21920"/>
    <w:rsid w:val="00D26B2E"/>
    <w:rsid w:val="00D270AE"/>
    <w:rsid w:val="00D30156"/>
    <w:rsid w:val="00D427FE"/>
    <w:rsid w:val="00D4303D"/>
    <w:rsid w:val="00D4700C"/>
    <w:rsid w:val="00D52617"/>
    <w:rsid w:val="00D63538"/>
    <w:rsid w:val="00D7131F"/>
    <w:rsid w:val="00D8266D"/>
    <w:rsid w:val="00D952F0"/>
    <w:rsid w:val="00DA1A8B"/>
    <w:rsid w:val="00DA2002"/>
    <w:rsid w:val="00DB2C2A"/>
    <w:rsid w:val="00DB7B37"/>
    <w:rsid w:val="00DC1C32"/>
    <w:rsid w:val="00DD08F8"/>
    <w:rsid w:val="00DD657B"/>
    <w:rsid w:val="00DE2811"/>
    <w:rsid w:val="00DF44F7"/>
    <w:rsid w:val="00E02B1D"/>
    <w:rsid w:val="00E05F35"/>
    <w:rsid w:val="00E23015"/>
    <w:rsid w:val="00E31902"/>
    <w:rsid w:val="00E3234A"/>
    <w:rsid w:val="00E3470D"/>
    <w:rsid w:val="00E35B93"/>
    <w:rsid w:val="00E4740A"/>
    <w:rsid w:val="00E549FF"/>
    <w:rsid w:val="00E5625E"/>
    <w:rsid w:val="00E56CF9"/>
    <w:rsid w:val="00E6450F"/>
    <w:rsid w:val="00E70878"/>
    <w:rsid w:val="00E71933"/>
    <w:rsid w:val="00E71F85"/>
    <w:rsid w:val="00E7490E"/>
    <w:rsid w:val="00E74E80"/>
    <w:rsid w:val="00E81692"/>
    <w:rsid w:val="00E85173"/>
    <w:rsid w:val="00E85801"/>
    <w:rsid w:val="00E978B1"/>
    <w:rsid w:val="00EA3F40"/>
    <w:rsid w:val="00EA6D98"/>
    <w:rsid w:val="00EB1F72"/>
    <w:rsid w:val="00EB358A"/>
    <w:rsid w:val="00EC3132"/>
    <w:rsid w:val="00ED023D"/>
    <w:rsid w:val="00EE0319"/>
    <w:rsid w:val="00EE66AA"/>
    <w:rsid w:val="00EF0224"/>
    <w:rsid w:val="00F1032A"/>
    <w:rsid w:val="00F12D8E"/>
    <w:rsid w:val="00F1344B"/>
    <w:rsid w:val="00F32510"/>
    <w:rsid w:val="00F42F7B"/>
    <w:rsid w:val="00F47B6E"/>
    <w:rsid w:val="00F5556E"/>
    <w:rsid w:val="00F61218"/>
    <w:rsid w:val="00F62C3F"/>
    <w:rsid w:val="00F63BE4"/>
    <w:rsid w:val="00F6496F"/>
    <w:rsid w:val="00F74C4A"/>
    <w:rsid w:val="00F767DF"/>
    <w:rsid w:val="00F8195C"/>
    <w:rsid w:val="00F83F02"/>
    <w:rsid w:val="00FA297E"/>
    <w:rsid w:val="00FB39F3"/>
    <w:rsid w:val="00FB420A"/>
    <w:rsid w:val="00FB44A5"/>
    <w:rsid w:val="00FB4D69"/>
    <w:rsid w:val="00FC638C"/>
    <w:rsid w:val="00FD1517"/>
    <w:rsid w:val="00FD3826"/>
    <w:rsid w:val="00FD49BD"/>
    <w:rsid w:val="00FD6111"/>
    <w:rsid w:val="00FE0355"/>
    <w:rsid w:val="00FE08A1"/>
    <w:rsid w:val="00FE5C59"/>
    <w:rsid w:val="00FF0635"/>
    <w:rsid w:val="00FF3609"/>
    <w:rsid w:val="00FF4742"/>
    <w:rsid w:val="00FF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4FA2F"/>
  <w15:chartTrackingRefBased/>
  <w15:docId w15:val="{00875DF2-29AD-416F-86DF-56EA7226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50DD"/>
    <w:pPr>
      <w:spacing w:after="120" w:line="264" w:lineRule="auto"/>
    </w:pPr>
    <w:rPr>
      <w:rFonts w:eastAsiaTheme="minorEastAsia"/>
      <w:sz w:val="20"/>
      <w:szCs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Recommendation,Paragraph,Ha,1st level - Bullet List Paragraph,Lettre d'introduction,Paragrafo elenco,Resume Title,Bullet list,C-Change,MCHIP_list paragraph,List Paragraph1,Light Grid - Accent 31,F5 List Paragraph,Medium Grid 1 - Accent 21"/>
    <w:basedOn w:val="a"/>
    <w:link w:val="a4"/>
    <w:uiPriority w:val="34"/>
    <w:qFormat/>
    <w:rsid w:val="0009086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752912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752912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956D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956DE5"/>
    <w:rPr>
      <w:rFonts w:eastAsiaTheme="minorEastAsia"/>
      <w:sz w:val="20"/>
      <w:szCs w:val="20"/>
      <w:lang w:val="en-US"/>
    </w:rPr>
  </w:style>
  <w:style w:type="paragraph" w:styleId="a9">
    <w:name w:val="footer"/>
    <w:basedOn w:val="a"/>
    <w:link w:val="aa"/>
    <w:uiPriority w:val="99"/>
    <w:unhideWhenUsed/>
    <w:rsid w:val="00956D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956DE5"/>
    <w:rPr>
      <w:rFonts w:eastAsiaTheme="minorEastAsia"/>
      <w:sz w:val="20"/>
      <w:szCs w:val="20"/>
      <w:lang w:val="en-US"/>
    </w:rPr>
  </w:style>
  <w:style w:type="table" w:styleId="ab">
    <w:name w:val="Table Grid"/>
    <w:basedOn w:val="a1"/>
    <w:uiPriority w:val="39"/>
    <w:rsid w:val="00EA6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56561E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6561E"/>
    <w:pPr>
      <w:spacing w:line="240" w:lineRule="auto"/>
    </w:pPr>
  </w:style>
  <w:style w:type="character" w:customStyle="1" w:styleId="ae">
    <w:name w:val="Текст примечания Знак"/>
    <w:basedOn w:val="a0"/>
    <w:link w:val="ad"/>
    <w:uiPriority w:val="99"/>
    <w:semiHidden/>
    <w:rsid w:val="0056561E"/>
    <w:rPr>
      <w:rFonts w:eastAsiaTheme="minorEastAsia"/>
      <w:sz w:val="20"/>
      <w:szCs w:val="20"/>
      <w:lang w:val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6561E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56561E"/>
    <w:rPr>
      <w:rFonts w:eastAsiaTheme="minorEastAsia"/>
      <w:b/>
      <w:bCs/>
      <w:sz w:val="20"/>
      <w:szCs w:val="20"/>
      <w:lang w:val="en-US"/>
    </w:rPr>
  </w:style>
  <w:style w:type="character" w:customStyle="1" w:styleId="a4">
    <w:name w:val="Абзац списка Знак"/>
    <w:aliases w:val="Recommendation Знак,Paragraph Знак,Ha Знак,1st level - Bullet List Paragraph Знак,Lettre d'introduction Знак,Paragrafo elenco Знак,Resume Title Знак,Bullet list Знак,C-Change Знак,MCHIP_list paragraph Знак,List Paragraph1 Знак"/>
    <w:link w:val="a3"/>
    <w:uiPriority w:val="34"/>
    <w:qFormat/>
    <w:locked/>
    <w:rsid w:val="00C0347E"/>
    <w:rPr>
      <w:rFonts w:eastAsiaTheme="minorEastAsia"/>
      <w:sz w:val="20"/>
      <w:szCs w:val="20"/>
      <w:lang w:val="en-US"/>
    </w:rPr>
  </w:style>
  <w:style w:type="paragraph" w:styleId="af1">
    <w:name w:val="Balloon Text"/>
    <w:basedOn w:val="a"/>
    <w:link w:val="af2"/>
    <w:uiPriority w:val="99"/>
    <w:semiHidden/>
    <w:unhideWhenUsed/>
    <w:rsid w:val="007232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7232EF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glyk.org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ogres.onlin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turkmen.progres@gmail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urkmen.progre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1D5A81EC67C5469AC08D3C910D2FF4" ma:contentTypeVersion="11" ma:contentTypeDescription="Create a new document." ma:contentTypeScope="" ma:versionID="9e192a3173083c2d358d1b27b6a68186">
  <xsd:schema xmlns:xsd="http://www.w3.org/2001/XMLSchema" xmlns:xs="http://www.w3.org/2001/XMLSchema" xmlns:p="http://schemas.microsoft.com/office/2006/metadata/properties" xmlns:ns2="951453a4-288e-4bc1-839b-196753d4feb5" xmlns:ns3="83eab6b2-fe65-4b41-a78e-441ff411c91b" targetNamespace="http://schemas.microsoft.com/office/2006/metadata/properties" ma:root="true" ma:fieldsID="c19ee9fde5eb26bad3a81fffedb493cd" ns2:_="" ns3:_="">
    <xsd:import namespace="951453a4-288e-4bc1-839b-196753d4feb5"/>
    <xsd:import namespace="83eab6b2-fe65-4b41-a78e-441ff411c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1453a4-288e-4bc1-839b-196753d4fe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ab6b2-fe65-4b41-a78e-441ff411c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36851-3EF1-4112-9C0A-BB23F970C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1453a4-288e-4bc1-839b-196753d4feb5"/>
    <ds:schemaRef ds:uri="83eab6b2-fe65-4b41-a78e-441ff411c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CB65B5-3231-4F0A-B0CC-A052EFCE5A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F16753-9D16-43D4-8568-EBB45D08D1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652875-9D5B-405B-BD29-FDDBDEB72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6</Pages>
  <Words>1464</Words>
  <Characters>8349</Characters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4</CharactersWithSpaces>
  <SharedDoc>false</SharedDoc>
  <HLinks>
    <vt:vector size="12" baseType="variant">
      <vt:variant>
        <vt:i4>2883595</vt:i4>
      </vt:variant>
      <vt:variant>
        <vt:i4>3</vt:i4>
      </vt:variant>
      <vt:variant>
        <vt:i4>0</vt:i4>
      </vt:variant>
      <vt:variant>
        <vt:i4>5</vt:i4>
      </vt:variant>
      <vt:variant>
        <vt:lpwstr>mailto:xx@xx.com</vt:lpwstr>
      </vt:variant>
      <vt:variant>
        <vt:lpwstr/>
      </vt:variant>
      <vt:variant>
        <vt:i4>2883595</vt:i4>
      </vt:variant>
      <vt:variant>
        <vt:i4>0</vt:i4>
      </vt:variant>
      <vt:variant>
        <vt:i4>0</vt:i4>
      </vt:variant>
      <vt:variant>
        <vt:i4>5</vt:i4>
      </vt:variant>
      <vt:variant>
        <vt:lpwstr>mailto:xx@xx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4-08T17:54:00Z</dcterms:created>
  <dcterms:modified xsi:type="dcterms:W3CDTF">2022-04-16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1D5A81EC67C5469AC08D3C910D2FF4</vt:lpwstr>
  </property>
</Properties>
</file>